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CBC53" w14:textId="2A912EAD" w:rsidR="00773CE4" w:rsidRDefault="005A2E09" w:rsidP="00CE6A55">
      <w:pPr>
        <w:tabs>
          <w:tab w:val="left" w:pos="3119"/>
        </w:tabs>
        <w:ind w:left="-426"/>
        <w:rPr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FFE4586" wp14:editId="58114BAE">
                <wp:simplePos x="0" y="0"/>
                <wp:positionH relativeFrom="column">
                  <wp:posOffset>6715760</wp:posOffset>
                </wp:positionH>
                <wp:positionV relativeFrom="paragraph">
                  <wp:posOffset>60960</wp:posOffset>
                </wp:positionV>
                <wp:extent cx="2032000" cy="685800"/>
                <wp:effectExtent l="0" t="0" r="635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20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38822267" w14:textId="77777777" w:rsidR="00ED3862" w:rsidRPr="00ED3862" w:rsidRDefault="003B434E" w:rsidP="00ED3862">
                            <w:pPr>
                              <w:jc w:val="center"/>
                              <w:rPr>
                                <w:b/>
                                <w:color w:val="000000"/>
                                <w:szCs w:val="24"/>
                              </w:rPr>
                            </w:pPr>
                            <w:r w:rsidRPr="00ED3862">
                              <w:rPr>
                                <w:b/>
                                <w:color w:val="000000"/>
                                <w:szCs w:val="24"/>
                              </w:rPr>
                              <w:t>Coordonator  program,</w:t>
                            </w:r>
                          </w:p>
                          <w:p w14:paraId="736E98C4" w14:textId="77777777" w:rsidR="00ED3862" w:rsidRPr="00ED3862" w:rsidRDefault="00972543" w:rsidP="00ED3862">
                            <w:pPr>
                              <w:spacing w:before="240"/>
                              <w:jc w:val="center"/>
                              <w:rPr>
                                <w:b/>
                                <w:color w:val="000000"/>
                                <w:szCs w:val="24"/>
                              </w:rPr>
                            </w:pPr>
                            <w:r w:rsidRPr="00ED3862">
                              <w:rPr>
                                <w:b/>
                                <w:color w:val="000000"/>
                                <w:szCs w:val="24"/>
                              </w:rPr>
                              <w:t>Conf. d</w:t>
                            </w:r>
                            <w:r w:rsidR="003B434E" w:rsidRPr="00ED3862">
                              <w:rPr>
                                <w:b/>
                                <w:color w:val="000000"/>
                                <w:szCs w:val="24"/>
                              </w:rPr>
                              <w:t xml:space="preserve">r. </w:t>
                            </w:r>
                            <w:r w:rsidRPr="00ED3862">
                              <w:rPr>
                                <w:b/>
                                <w:color w:val="000000"/>
                                <w:szCs w:val="24"/>
                              </w:rPr>
                              <w:t>i</w:t>
                            </w:r>
                            <w:r w:rsidR="003B434E" w:rsidRPr="00ED3862">
                              <w:rPr>
                                <w:b/>
                                <w:color w:val="000000"/>
                                <w:szCs w:val="24"/>
                              </w:rPr>
                              <w:t>ng. Bogdan FLEAC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FE4586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528.8pt;margin-top:4.8pt;width:160pt;height:5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" strokecolor="white">
                <v:textbox>
                  <w:txbxContent>
                    <w:p w14:paraId="38822267" w14:textId="77777777" w:rsidR="00ED3862" w:rsidRPr="00ED3862" w:rsidRDefault="003B434E" w:rsidP="00ED3862">
                      <w:pPr>
                        <w:jc w:val="center"/>
                        <w:rPr>
                          <w:b/>
                          <w:color w:val="000000"/>
                          <w:szCs w:val="24"/>
                        </w:rPr>
                      </w:pPr>
                      <w:r w:rsidRPr="00ED3862">
                        <w:rPr>
                          <w:b/>
                          <w:color w:val="000000"/>
                          <w:szCs w:val="24"/>
                        </w:rPr>
                        <w:t>Coordonator  program,</w:t>
                      </w:r>
                    </w:p>
                    <w:p w14:paraId="736E98C4" w14:textId="77777777" w:rsidR="00ED3862" w:rsidRPr="00ED3862" w:rsidRDefault="00972543" w:rsidP="00ED3862">
                      <w:pPr>
                        <w:spacing w:before="240"/>
                        <w:jc w:val="center"/>
                        <w:rPr>
                          <w:b/>
                          <w:color w:val="000000"/>
                          <w:szCs w:val="24"/>
                        </w:rPr>
                      </w:pPr>
                      <w:r w:rsidRPr="00ED3862">
                        <w:rPr>
                          <w:b/>
                          <w:color w:val="000000"/>
                          <w:szCs w:val="24"/>
                        </w:rPr>
                        <w:t>Conf. d</w:t>
                      </w:r>
                      <w:r w:rsidR="003B434E" w:rsidRPr="00ED3862">
                        <w:rPr>
                          <w:b/>
                          <w:color w:val="000000"/>
                          <w:szCs w:val="24"/>
                        </w:rPr>
                        <w:t xml:space="preserve">r. </w:t>
                      </w:r>
                      <w:r w:rsidRPr="00ED3862">
                        <w:rPr>
                          <w:b/>
                          <w:color w:val="000000"/>
                          <w:szCs w:val="24"/>
                        </w:rPr>
                        <w:t>i</w:t>
                      </w:r>
                      <w:r w:rsidR="003B434E" w:rsidRPr="00ED3862">
                        <w:rPr>
                          <w:b/>
                          <w:color w:val="000000"/>
                          <w:szCs w:val="24"/>
                        </w:rPr>
                        <w:t>ng. Bogdan FLEACĂ</w:t>
                      </w:r>
                    </w:p>
                  </w:txbxContent>
                </v:textbox>
              </v:shape>
            </w:pict>
          </mc:Fallback>
        </mc:AlternateContent>
      </w:r>
    </w:p>
    <w:p w14:paraId="4E91BB28" w14:textId="77777777" w:rsidR="00773CE4" w:rsidRDefault="003B434E">
      <w:pPr>
        <w:tabs>
          <w:tab w:val="left" w:pos="3119"/>
        </w:tabs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ACULTATEA DE ANTREPRENORIAT, INGINERIA SI MANAGEMENTUL AFACERILOR</w:t>
      </w:r>
    </w:p>
    <w:p w14:paraId="47C5C2CD" w14:textId="77777777" w:rsidR="00773CE4" w:rsidRDefault="003B434E">
      <w:pPr>
        <w:tabs>
          <w:tab w:val="left" w:pos="3119"/>
        </w:tabs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PARTAMENTUL DE ANTREPRENORIAT ŞI MANAGEMENT</w:t>
      </w:r>
    </w:p>
    <w:p w14:paraId="08CF0113" w14:textId="77777777" w:rsidR="00773CE4" w:rsidRDefault="003B434E">
      <w:pPr>
        <w:tabs>
          <w:tab w:val="left" w:pos="3119"/>
        </w:tabs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OGRAMUL DE MASTER:</w:t>
      </w:r>
      <w:r>
        <w:rPr>
          <w:b/>
          <w:color w:val="000000"/>
          <w:sz w:val="22"/>
          <w:szCs w:val="22"/>
        </w:rPr>
        <w:t xml:space="preserve">  Calitatea Produselor și a Serviciilor Industriale </w:t>
      </w:r>
      <w:r w:rsidRPr="00A664E7">
        <w:rPr>
          <w:b/>
          <w:color w:val="000000"/>
          <w:sz w:val="22"/>
          <w:szCs w:val="22"/>
          <w:shd w:val="clear" w:color="auto" w:fill="FFE599"/>
        </w:rPr>
        <w:t>(CPSI)</w:t>
      </w:r>
      <w:r>
        <w:rPr>
          <w:color w:val="000000"/>
          <w:sz w:val="22"/>
          <w:szCs w:val="22"/>
        </w:rPr>
        <w:tab/>
      </w:r>
    </w:p>
    <w:p w14:paraId="0868FE23" w14:textId="77777777" w:rsidR="00773CE4" w:rsidRDefault="00773CE4">
      <w:pPr>
        <w:tabs>
          <w:tab w:val="left" w:pos="3119"/>
        </w:tabs>
        <w:rPr>
          <w:color w:val="000000"/>
          <w:sz w:val="22"/>
          <w:szCs w:val="22"/>
        </w:rPr>
      </w:pPr>
    </w:p>
    <w:p w14:paraId="3EEA3C16" w14:textId="793B4083" w:rsidR="00773CE4" w:rsidRDefault="003B434E">
      <w:pPr>
        <w:tabs>
          <w:tab w:val="left" w:pos="3119"/>
        </w:tabs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3B0FFAC0" w14:textId="77777777" w:rsidR="00773CE4" w:rsidRDefault="003B434E">
      <w:pPr>
        <w:pStyle w:val="Heading4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OGRAMUL  ACTIVITĂŢIILOR</w:t>
      </w:r>
    </w:p>
    <w:p w14:paraId="6F135AA9" w14:textId="77777777" w:rsidR="00773CE4" w:rsidRDefault="003B434E">
      <w:pPr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Anul I - Semestrul II    </w:t>
      </w:r>
    </w:p>
    <w:p w14:paraId="5489E71A" w14:textId="7C7991C7" w:rsidR="00773CE4" w:rsidRDefault="003B434E" w:rsidP="00A664E7">
      <w:pPr>
        <w:shd w:val="clear" w:color="auto" w:fill="FFE599"/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Anul universitar  </w:t>
      </w:r>
      <w:r w:rsidRPr="008D7112">
        <w:rPr>
          <w:b/>
          <w:color w:val="000000"/>
          <w:sz w:val="22"/>
          <w:szCs w:val="22"/>
          <w:shd w:val="clear" w:color="auto" w:fill="FFF2CC" w:themeFill="accent4" w:themeFillTint="33"/>
        </w:rPr>
        <w:t>20</w:t>
      </w:r>
      <w:r w:rsidR="00972543" w:rsidRPr="008D7112">
        <w:rPr>
          <w:b/>
          <w:color w:val="000000"/>
          <w:sz w:val="22"/>
          <w:szCs w:val="22"/>
          <w:shd w:val="clear" w:color="auto" w:fill="FFF2CC" w:themeFill="accent4" w:themeFillTint="33"/>
        </w:rPr>
        <w:t>2</w:t>
      </w:r>
      <w:r w:rsidR="008D7112" w:rsidRPr="008D7112">
        <w:rPr>
          <w:b/>
          <w:color w:val="000000"/>
          <w:sz w:val="22"/>
          <w:szCs w:val="22"/>
          <w:shd w:val="clear" w:color="auto" w:fill="FFF2CC" w:themeFill="accent4" w:themeFillTint="33"/>
        </w:rPr>
        <w:t>3</w:t>
      </w:r>
      <w:r w:rsidRPr="008D7112">
        <w:rPr>
          <w:b/>
          <w:color w:val="000000"/>
          <w:sz w:val="22"/>
          <w:szCs w:val="22"/>
          <w:shd w:val="clear" w:color="auto" w:fill="FFF2CC" w:themeFill="accent4" w:themeFillTint="33"/>
        </w:rPr>
        <w:t xml:space="preserve"> – 20</w:t>
      </w:r>
      <w:r w:rsidR="00972543" w:rsidRPr="008D7112">
        <w:rPr>
          <w:b/>
          <w:color w:val="000000"/>
          <w:sz w:val="22"/>
          <w:szCs w:val="22"/>
          <w:shd w:val="clear" w:color="auto" w:fill="FFF2CC" w:themeFill="accent4" w:themeFillTint="33"/>
        </w:rPr>
        <w:t>2</w:t>
      </w:r>
      <w:r w:rsidR="008D7112" w:rsidRPr="008D7112">
        <w:rPr>
          <w:b/>
          <w:color w:val="000000"/>
          <w:sz w:val="22"/>
          <w:szCs w:val="22"/>
          <w:shd w:val="clear" w:color="auto" w:fill="FFF2CC" w:themeFill="accent4" w:themeFillTint="33"/>
        </w:rPr>
        <w:t>4</w:t>
      </w:r>
    </w:p>
    <w:p w14:paraId="4973A4E4" w14:textId="77777777" w:rsidR="00972543" w:rsidRDefault="00972543">
      <w:pPr>
        <w:jc w:val="center"/>
        <w:rPr>
          <w:b/>
          <w:color w:val="000000"/>
          <w:sz w:val="22"/>
          <w:szCs w:val="22"/>
        </w:rPr>
      </w:pPr>
    </w:p>
    <w:tbl>
      <w:tblPr>
        <w:tblW w:w="15861" w:type="dxa"/>
        <w:jc w:val="center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029"/>
        <w:gridCol w:w="967"/>
        <w:gridCol w:w="968"/>
        <w:gridCol w:w="968"/>
        <w:gridCol w:w="967"/>
        <w:gridCol w:w="968"/>
        <w:gridCol w:w="968"/>
        <w:gridCol w:w="968"/>
        <w:gridCol w:w="967"/>
        <w:gridCol w:w="968"/>
        <w:gridCol w:w="968"/>
        <w:gridCol w:w="967"/>
        <w:gridCol w:w="968"/>
        <w:gridCol w:w="968"/>
        <w:gridCol w:w="968"/>
        <w:gridCol w:w="284"/>
      </w:tblGrid>
      <w:tr w:rsidR="008D7112" w14:paraId="358C705B" w14:textId="77777777" w:rsidTr="008D7112">
        <w:trPr>
          <w:trHeight w:val="306"/>
          <w:jc w:val="center"/>
        </w:trPr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4898D80" w14:textId="77777777" w:rsidR="00653401" w:rsidRPr="00CB627F" w:rsidRDefault="00653401" w:rsidP="00ED3862">
            <w:pPr>
              <w:tabs>
                <w:tab w:val="left" w:pos="3119"/>
              </w:tabs>
              <w:rPr>
                <w:color w:val="002060"/>
                <w:sz w:val="22"/>
                <w:szCs w:val="22"/>
              </w:rPr>
            </w:pPr>
            <w:r w:rsidRPr="00CB627F">
              <w:rPr>
                <w:color w:val="002060"/>
                <w:sz w:val="22"/>
                <w:szCs w:val="22"/>
              </w:rPr>
              <w:t>Nr. săptămân</w:t>
            </w:r>
            <w:r w:rsidR="006B3EB9">
              <w:rPr>
                <w:color w:val="002060"/>
                <w:sz w:val="22"/>
                <w:szCs w:val="22"/>
              </w:rPr>
              <w:t>ă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C065D10" w14:textId="77777777" w:rsidR="00653401" w:rsidRPr="00CB627F" w:rsidRDefault="00653401" w:rsidP="00ED3862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B2D0880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2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9AC009A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3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69FCF37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4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BDD3E74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5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1B1E14D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6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01D15CC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7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6DA103E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8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6AE1242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9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EFF51DA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0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3F41D44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1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713AA52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2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879E5DB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3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773C2C5" w14:textId="77777777" w:rsidR="00653401" w:rsidRPr="00CB627F" w:rsidRDefault="00653401" w:rsidP="00ED3862">
            <w:pPr>
              <w:tabs>
                <w:tab w:val="left" w:pos="3119"/>
              </w:tabs>
              <w:ind w:left="360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4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F03F2F4" w14:textId="77777777" w:rsidR="00653401" w:rsidRPr="00ED3862" w:rsidRDefault="00653401" w:rsidP="00ED3862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FF0000"/>
              </w:rPr>
            </w:pPr>
          </w:p>
        </w:tc>
      </w:tr>
      <w:tr w:rsidR="008D7112" w14:paraId="68CF546D" w14:textId="77777777" w:rsidTr="00A664E7">
        <w:trPr>
          <w:trHeight w:val="347"/>
          <w:jc w:val="center"/>
        </w:trPr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7BF143E" w14:textId="279843EE" w:rsidR="00457E73" w:rsidRPr="00CB627F" w:rsidRDefault="00457E73" w:rsidP="00457E73">
            <w:pPr>
              <w:tabs>
                <w:tab w:val="left" w:pos="3119"/>
              </w:tabs>
              <w:jc w:val="right"/>
              <w:rPr>
                <w:color w:val="002060"/>
                <w:sz w:val="24"/>
                <w:szCs w:val="24"/>
              </w:rPr>
            </w:pPr>
            <w:r w:rsidRPr="00CB627F">
              <w:rPr>
                <w:color w:val="002060"/>
                <w:sz w:val="24"/>
                <w:szCs w:val="24"/>
              </w:rPr>
              <w:t xml:space="preserve">Data </w:t>
            </w:r>
            <w:r w:rsidR="005A2E09">
              <w:rPr>
                <w:noProof/>
                <w:color w:val="002060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8BE07EA" wp14:editId="67CFBD26">
                      <wp:simplePos x="0" y="0"/>
                      <wp:positionH relativeFrom="column">
                        <wp:posOffset>-31750</wp:posOffset>
                      </wp:positionH>
                      <wp:positionV relativeFrom="paragraph">
                        <wp:posOffset>17780</wp:posOffset>
                      </wp:positionV>
                      <wp:extent cx="1285240" cy="342900"/>
                      <wp:effectExtent l="0" t="0" r="10160" b="0"/>
                      <wp:wrapNone/>
                      <wp:docPr id="5" name="Straight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28524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D8DE775" id="Straight Connector 7" o:spid="_x0000_s1026" style="position:absolute;flip:x y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5pt,1.4pt" to="98.7pt,2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"/>
                  </w:pict>
                </mc:Fallback>
              </mc:AlternateContent>
            </w:r>
          </w:p>
          <w:p w14:paraId="28788FC7" w14:textId="77777777" w:rsidR="00457E73" w:rsidRPr="00CB627F" w:rsidRDefault="00457E73" w:rsidP="00457E73">
            <w:pPr>
              <w:tabs>
                <w:tab w:val="left" w:pos="3119"/>
              </w:tabs>
              <w:ind w:right="-249"/>
              <w:rPr>
                <w:color w:val="002060"/>
                <w:sz w:val="24"/>
                <w:szCs w:val="24"/>
              </w:rPr>
            </w:pPr>
            <w:r w:rsidRPr="00CB627F">
              <w:rPr>
                <w:color w:val="002060"/>
                <w:sz w:val="24"/>
                <w:szCs w:val="24"/>
              </w:rPr>
              <w:t>Ziua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430856F" w14:textId="6DF16DCB" w:rsidR="00457E73" w:rsidRPr="00CB627F" w:rsidRDefault="00457E73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 w:rsidRPr="00CB627F">
              <w:rPr>
                <w:rFonts w:ascii="Arial Narrow" w:hAnsi="Arial Narrow"/>
                <w:b/>
                <w:bCs/>
                <w:color w:val="002060"/>
              </w:rPr>
              <w:t>2</w:t>
            </w:r>
            <w:r w:rsidR="00A45D99">
              <w:rPr>
                <w:rFonts w:ascii="Arial Narrow" w:hAnsi="Arial Narrow"/>
                <w:b/>
                <w:bCs/>
                <w:color w:val="002060"/>
              </w:rPr>
              <w:t>6</w:t>
            </w:r>
            <w:r w:rsidRPr="00CB627F">
              <w:rPr>
                <w:rFonts w:ascii="Arial Narrow" w:hAnsi="Arial Narrow"/>
                <w:b/>
                <w:bCs/>
                <w:color w:val="002060"/>
              </w:rPr>
              <w:t>.02-0</w:t>
            </w:r>
            <w:r w:rsidR="008D7112">
              <w:rPr>
                <w:rFonts w:ascii="Arial Narrow" w:hAnsi="Arial Narrow"/>
                <w:b/>
                <w:bCs/>
                <w:color w:val="002060"/>
              </w:rPr>
              <w:t>1</w:t>
            </w:r>
            <w:r w:rsidRPr="00CB627F">
              <w:rPr>
                <w:rFonts w:ascii="Arial Narrow" w:hAnsi="Arial Narrow"/>
                <w:b/>
                <w:bCs/>
                <w:color w:val="002060"/>
              </w:rPr>
              <w:t>.03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47BB962" w14:textId="356663C6" w:rsidR="00457E73" w:rsidRPr="00CB627F" w:rsidRDefault="008D7112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>
              <w:rPr>
                <w:rFonts w:ascii="Arial Narrow" w:hAnsi="Arial Narrow"/>
                <w:b/>
                <w:bCs/>
              </w:rPr>
              <w:t>04</w:t>
            </w:r>
            <w:r w:rsidR="00457E73" w:rsidRPr="00D92EC5">
              <w:rPr>
                <w:rFonts w:ascii="Arial Narrow" w:hAnsi="Arial Narrow"/>
                <w:b/>
                <w:bCs/>
              </w:rPr>
              <w:t>.03</w:t>
            </w:r>
            <w:r w:rsidR="00457E73">
              <w:rPr>
                <w:rFonts w:ascii="Arial Narrow" w:hAnsi="Arial Narrow"/>
                <w:b/>
                <w:bCs/>
              </w:rPr>
              <w:t xml:space="preserve"> - </w:t>
            </w:r>
            <w:r>
              <w:rPr>
                <w:rFonts w:ascii="Arial Narrow" w:hAnsi="Arial Narrow"/>
                <w:b/>
                <w:bCs/>
              </w:rPr>
              <w:t>08</w:t>
            </w:r>
            <w:r w:rsidR="00457E73" w:rsidRPr="00D92EC5">
              <w:rPr>
                <w:rFonts w:ascii="Arial Narrow" w:hAnsi="Arial Narrow"/>
                <w:b/>
                <w:bCs/>
              </w:rPr>
              <w:t>.03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5983B812" w14:textId="1BAB42D3" w:rsidR="00457E73" w:rsidRPr="00CB627F" w:rsidRDefault="00457E73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 w:rsidRPr="00D92EC5">
              <w:rPr>
                <w:rFonts w:ascii="Arial Narrow" w:hAnsi="Arial Narrow"/>
                <w:b/>
                <w:bCs/>
              </w:rPr>
              <w:t>1</w:t>
            </w:r>
            <w:r w:rsidR="008D7112">
              <w:rPr>
                <w:rFonts w:ascii="Arial Narrow" w:hAnsi="Arial Narrow"/>
                <w:b/>
                <w:bCs/>
              </w:rPr>
              <w:t>1</w:t>
            </w:r>
            <w:r w:rsidRPr="00D92EC5">
              <w:rPr>
                <w:rFonts w:ascii="Arial Narrow" w:hAnsi="Arial Narrow"/>
                <w:b/>
                <w:bCs/>
              </w:rPr>
              <w:t>.03-1</w:t>
            </w:r>
            <w:r w:rsidR="008D7112"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3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D3971B7" w14:textId="14992544" w:rsidR="00457E73" w:rsidRPr="00CB627F" w:rsidRDefault="008D7112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>
              <w:rPr>
                <w:rFonts w:ascii="Arial Narrow" w:hAnsi="Arial Narrow"/>
                <w:b/>
                <w:bCs/>
              </w:rPr>
              <w:t>18</w:t>
            </w:r>
            <w:r w:rsidR="00457E73" w:rsidRPr="00D92EC5">
              <w:rPr>
                <w:rFonts w:ascii="Arial Narrow" w:hAnsi="Arial Narrow"/>
                <w:b/>
                <w:bCs/>
              </w:rPr>
              <w:t>.03-2</w:t>
            </w:r>
            <w:r>
              <w:rPr>
                <w:rFonts w:ascii="Arial Narrow" w:hAnsi="Arial Narrow"/>
                <w:b/>
                <w:bCs/>
              </w:rPr>
              <w:t>2</w:t>
            </w:r>
            <w:r w:rsidR="00457E73" w:rsidRPr="00D92EC5">
              <w:rPr>
                <w:rFonts w:ascii="Arial Narrow" w:hAnsi="Arial Narrow"/>
                <w:b/>
                <w:bCs/>
              </w:rPr>
              <w:t>.03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FCC57E5" w14:textId="10D8BD76" w:rsidR="00457E73" w:rsidRPr="00CB627F" w:rsidRDefault="00457E73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 w:rsidRPr="00D92EC5">
              <w:rPr>
                <w:rFonts w:ascii="Arial Narrow" w:hAnsi="Arial Narrow"/>
                <w:b/>
                <w:bCs/>
              </w:rPr>
              <w:t>2</w:t>
            </w:r>
            <w:r w:rsidR="008D7112"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3-</w:t>
            </w:r>
            <w:r w:rsidR="008D7112">
              <w:rPr>
                <w:rFonts w:ascii="Arial Narrow" w:hAnsi="Arial Narrow"/>
                <w:b/>
                <w:bCs/>
              </w:rPr>
              <w:t>29</w:t>
            </w:r>
            <w:r w:rsidRPr="00D92EC5">
              <w:rPr>
                <w:rFonts w:ascii="Arial Narrow" w:hAnsi="Arial Narrow"/>
                <w:b/>
                <w:bCs/>
              </w:rPr>
              <w:t>.0</w:t>
            </w:r>
            <w:r>
              <w:rPr>
                <w:rFonts w:ascii="Arial Narrow" w:hAnsi="Arial Narrow"/>
                <w:b/>
                <w:bCs/>
              </w:rPr>
              <w:t>3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D549A93" w14:textId="10D8572E" w:rsidR="00457E73" w:rsidRPr="00CB627F" w:rsidRDefault="00457E73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 w:rsidRPr="00D92EC5">
              <w:rPr>
                <w:rFonts w:ascii="Arial Narrow" w:hAnsi="Arial Narrow"/>
                <w:b/>
                <w:bCs/>
              </w:rPr>
              <w:t>0</w:t>
            </w:r>
            <w:r w:rsidR="008D7112">
              <w:rPr>
                <w:rFonts w:ascii="Arial Narrow" w:hAnsi="Arial Narrow"/>
                <w:b/>
                <w:bCs/>
              </w:rPr>
              <w:t>1</w:t>
            </w:r>
            <w:r w:rsidRPr="00D92EC5">
              <w:rPr>
                <w:rFonts w:ascii="Arial Narrow" w:hAnsi="Arial Narrow"/>
                <w:b/>
                <w:bCs/>
              </w:rPr>
              <w:t>.04-0</w:t>
            </w:r>
            <w:r w:rsidR="008D7112"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1BABD97" w14:textId="40E4CF80" w:rsidR="00457E73" w:rsidRPr="00CB627F" w:rsidRDefault="008D7112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>
              <w:rPr>
                <w:rFonts w:ascii="Arial Narrow" w:hAnsi="Arial Narrow"/>
                <w:b/>
                <w:bCs/>
              </w:rPr>
              <w:t>08</w:t>
            </w:r>
            <w:r w:rsidR="00457E73" w:rsidRPr="00D92EC5">
              <w:rPr>
                <w:rFonts w:ascii="Arial Narrow" w:hAnsi="Arial Narrow"/>
                <w:b/>
                <w:bCs/>
              </w:rPr>
              <w:t>.04-1</w:t>
            </w:r>
            <w:r>
              <w:rPr>
                <w:rFonts w:ascii="Arial Narrow" w:hAnsi="Arial Narrow"/>
                <w:b/>
                <w:bCs/>
              </w:rPr>
              <w:t>2</w:t>
            </w:r>
            <w:r w:rsidR="00457E73"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4080893" w14:textId="4DAF4892" w:rsidR="00457E73" w:rsidRPr="00CB627F" w:rsidRDefault="00457E73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 w:rsidRPr="00D92EC5">
              <w:rPr>
                <w:rFonts w:ascii="Arial Narrow" w:hAnsi="Arial Narrow"/>
                <w:b/>
                <w:bCs/>
              </w:rPr>
              <w:t>1</w:t>
            </w:r>
            <w:r w:rsidR="008D7112"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4-</w:t>
            </w:r>
            <w:r w:rsidR="008D7112">
              <w:rPr>
                <w:rFonts w:ascii="Arial Narrow" w:hAnsi="Arial Narrow"/>
                <w:b/>
                <w:bCs/>
              </w:rPr>
              <w:t>19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33DA428" w14:textId="68C5D752" w:rsidR="00457E73" w:rsidRPr="00CB627F" w:rsidRDefault="00457E73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 w:rsidRPr="00D92EC5">
              <w:rPr>
                <w:rFonts w:ascii="Arial Narrow" w:hAnsi="Arial Narrow"/>
                <w:b/>
                <w:bCs/>
              </w:rPr>
              <w:t>2</w:t>
            </w:r>
            <w:r w:rsidR="008D7112">
              <w:rPr>
                <w:rFonts w:ascii="Arial Narrow" w:hAnsi="Arial Narrow"/>
                <w:b/>
                <w:bCs/>
              </w:rPr>
              <w:t>2</w:t>
            </w:r>
            <w:r w:rsidRPr="00D92EC5">
              <w:rPr>
                <w:rFonts w:ascii="Arial Narrow" w:hAnsi="Arial Narrow"/>
                <w:b/>
                <w:bCs/>
              </w:rPr>
              <w:t>.04-2</w:t>
            </w:r>
            <w:r w:rsidR="008D7112">
              <w:rPr>
                <w:rFonts w:ascii="Arial Narrow" w:hAnsi="Arial Narrow"/>
                <w:b/>
                <w:bCs/>
              </w:rPr>
              <w:t>6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ECF4136" w14:textId="5FCB5CBC" w:rsidR="00457E73" w:rsidRPr="00CB627F" w:rsidRDefault="008D7112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>
              <w:rPr>
                <w:rFonts w:ascii="Arial Narrow" w:hAnsi="Arial Narrow"/>
                <w:b/>
                <w:bCs/>
              </w:rPr>
              <w:t>29</w:t>
            </w:r>
            <w:r w:rsidR="00457E73" w:rsidRPr="00D92EC5">
              <w:rPr>
                <w:rFonts w:ascii="Arial Narrow" w:hAnsi="Arial Narrow"/>
                <w:b/>
                <w:bCs/>
              </w:rPr>
              <w:t>.0</w:t>
            </w:r>
            <w:r>
              <w:rPr>
                <w:rFonts w:ascii="Arial Narrow" w:hAnsi="Arial Narrow"/>
                <w:b/>
                <w:bCs/>
              </w:rPr>
              <w:t>4</w:t>
            </w:r>
            <w:r w:rsidR="00457E73" w:rsidRPr="00D92EC5">
              <w:rPr>
                <w:rFonts w:ascii="Arial Narrow" w:hAnsi="Arial Narrow"/>
                <w:b/>
                <w:bCs/>
              </w:rPr>
              <w:t>-0</w:t>
            </w:r>
            <w:r>
              <w:rPr>
                <w:rFonts w:ascii="Arial Narrow" w:hAnsi="Arial Narrow"/>
                <w:b/>
                <w:bCs/>
              </w:rPr>
              <w:t>3</w:t>
            </w:r>
            <w:r w:rsidR="00457E73"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00594AD" w14:textId="2E193E42" w:rsidR="00457E73" w:rsidRPr="00CB627F" w:rsidRDefault="008D7112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>
              <w:rPr>
                <w:rFonts w:ascii="Arial Narrow" w:hAnsi="Arial Narrow"/>
                <w:b/>
                <w:bCs/>
              </w:rPr>
              <w:t>06</w:t>
            </w:r>
            <w:r w:rsidR="00457E73" w:rsidRPr="00D92EC5">
              <w:rPr>
                <w:rFonts w:ascii="Arial Narrow" w:hAnsi="Arial Narrow"/>
                <w:b/>
                <w:bCs/>
              </w:rPr>
              <w:t>.05</w:t>
            </w:r>
            <w:r w:rsidR="00457E73">
              <w:rPr>
                <w:rFonts w:ascii="Arial Narrow" w:hAnsi="Arial Narrow"/>
                <w:b/>
                <w:bCs/>
              </w:rPr>
              <w:t xml:space="preserve"> </w:t>
            </w:r>
            <w:r w:rsidR="00457E73" w:rsidRPr="00D92EC5">
              <w:rPr>
                <w:rFonts w:ascii="Arial Narrow" w:hAnsi="Arial Narrow"/>
                <w:b/>
                <w:bCs/>
              </w:rPr>
              <w:t>-</w:t>
            </w:r>
            <w:r w:rsidR="00457E73">
              <w:rPr>
                <w:rFonts w:ascii="Arial Narrow" w:hAnsi="Arial Narrow"/>
                <w:b/>
                <w:bCs/>
              </w:rPr>
              <w:t xml:space="preserve"> </w:t>
            </w:r>
            <w:r w:rsidR="00457E73" w:rsidRPr="00D92EC5">
              <w:rPr>
                <w:rFonts w:ascii="Arial Narrow" w:hAnsi="Arial Narrow"/>
                <w:b/>
                <w:bCs/>
              </w:rPr>
              <w:t>1</w:t>
            </w:r>
            <w:r>
              <w:rPr>
                <w:rFonts w:ascii="Arial Narrow" w:hAnsi="Arial Narrow"/>
                <w:b/>
                <w:bCs/>
              </w:rPr>
              <w:t>0</w:t>
            </w:r>
            <w:r w:rsidR="00457E73"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1258571" w14:textId="755600B5" w:rsidR="00457E73" w:rsidRPr="00CB627F" w:rsidRDefault="00457E73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 w:rsidRPr="00D92EC5">
              <w:rPr>
                <w:rFonts w:ascii="Arial Narrow" w:hAnsi="Arial Narrow"/>
                <w:b/>
                <w:bCs/>
              </w:rPr>
              <w:t>1</w:t>
            </w:r>
            <w:r w:rsidR="008D7112">
              <w:rPr>
                <w:rFonts w:ascii="Arial Narrow" w:hAnsi="Arial Narrow"/>
                <w:b/>
                <w:bCs/>
              </w:rPr>
              <w:t>3</w:t>
            </w:r>
            <w:r w:rsidRPr="00D92EC5">
              <w:rPr>
                <w:rFonts w:ascii="Arial Narrow" w:hAnsi="Arial Narrow"/>
                <w:b/>
                <w:bCs/>
              </w:rPr>
              <w:t>.05-</w:t>
            </w:r>
            <w:r>
              <w:rPr>
                <w:rFonts w:ascii="Arial Narrow" w:hAnsi="Arial Narrow"/>
                <w:b/>
                <w:bCs/>
              </w:rPr>
              <w:t>1</w:t>
            </w:r>
            <w:r w:rsidR="008D7112">
              <w:rPr>
                <w:rFonts w:ascii="Arial Narrow" w:hAnsi="Arial Narrow"/>
                <w:b/>
                <w:bCs/>
              </w:rPr>
              <w:t>7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77D1CA9" w14:textId="6D641EEA" w:rsidR="00457E73" w:rsidRPr="00CB627F" w:rsidRDefault="00457E73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 w:rsidRPr="00D92EC5">
              <w:rPr>
                <w:rFonts w:ascii="Arial Narrow" w:hAnsi="Arial Narrow"/>
                <w:b/>
                <w:bCs/>
              </w:rPr>
              <w:t>2</w:t>
            </w:r>
            <w:r w:rsidR="008D7112">
              <w:rPr>
                <w:rFonts w:ascii="Arial Narrow" w:hAnsi="Arial Narrow"/>
                <w:b/>
                <w:bCs/>
              </w:rPr>
              <w:t>0</w:t>
            </w:r>
            <w:r w:rsidRPr="00D92EC5">
              <w:rPr>
                <w:rFonts w:ascii="Arial Narrow" w:hAnsi="Arial Narrow"/>
                <w:b/>
                <w:bCs/>
              </w:rPr>
              <w:t>.05-2</w:t>
            </w:r>
            <w:r w:rsidR="008D7112">
              <w:rPr>
                <w:rFonts w:ascii="Arial Narrow" w:hAnsi="Arial Narrow"/>
                <w:b/>
                <w:bCs/>
              </w:rPr>
              <w:t>4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5C16CB8" w14:textId="4537A51B" w:rsidR="00457E73" w:rsidRPr="00CB627F" w:rsidRDefault="00457E73" w:rsidP="00457E73">
            <w:pPr>
              <w:tabs>
                <w:tab w:val="left" w:pos="3119"/>
              </w:tabs>
              <w:jc w:val="center"/>
              <w:rPr>
                <w:rFonts w:ascii="Arial" w:eastAsia="Arial" w:hAnsi="Arial" w:cs="Arial"/>
                <w:color w:val="002060"/>
              </w:rPr>
            </w:pPr>
            <w:r>
              <w:rPr>
                <w:rFonts w:ascii="Arial Narrow" w:hAnsi="Arial Narrow"/>
                <w:b/>
                <w:bCs/>
              </w:rPr>
              <w:t>2</w:t>
            </w:r>
            <w:r w:rsidR="008D7112">
              <w:rPr>
                <w:rFonts w:ascii="Arial Narrow" w:hAnsi="Arial Narrow"/>
                <w:b/>
                <w:bCs/>
              </w:rPr>
              <w:t>7</w:t>
            </w:r>
            <w:r w:rsidRPr="00D92EC5">
              <w:rPr>
                <w:rFonts w:ascii="Arial Narrow" w:hAnsi="Arial Narrow"/>
                <w:b/>
                <w:bCs/>
              </w:rPr>
              <w:t>.05-</w:t>
            </w:r>
            <w:r w:rsidR="008D7112">
              <w:rPr>
                <w:rFonts w:ascii="Arial Narrow" w:hAnsi="Arial Narrow"/>
                <w:b/>
                <w:bCs/>
              </w:rPr>
              <w:t>31</w:t>
            </w:r>
            <w:r w:rsidRPr="00D92EC5">
              <w:rPr>
                <w:rFonts w:ascii="Arial Narrow" w:hAnsi="Arial Narrow"/>
                <w:b/>
                <w:bCs/>
              </w:rPr>
              <w:t>.0</w:t>
            </w:r>
            <w:r w:rsidR="008D7112">
              <w:rPr>
                <w:rFonts w:ascii="Arial Narrow" w:hAnsi="Arial Narrow"/>
                <w:b/>
                <w:bCs/>
              </w:rPr>
              <w:t>5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87482EB" w14:textId="77777777" w:rsidR="00457E73" w:rsidRPr="00ED3862" w:rsidRDefault="00457E73" w:rsidP="00457E73">
            <w:pPr>
              <w:tabs>
                <w:tab w:val="left" w:pos="3119"/>
              </w:tabs>
              <w:jc w:val="center"/>
              <w:rPr>
                <w:rFonts w:ascii="Arial Narrow" w:hAnsi="Arial Narrow"/>
                <w:b/>
                <w:bCs/>
                <w:color w:val="FF0000"/>
              </w:rPr>
            </w:pPr>
          </w:p>
        </w:tc>
      </w:tr>
      <w:tr w:rsidR="007C721E" w14:paraId="769B52AD" w14:textId="77777777" w:rsidTr="00CE6A55">
        <w:trPr>
          <w:trHeight w:val="269"/>
          <w:jc w:val="center"/>
        </w:trPr>
        <w:tc>
          <w:tcPr>
            <w:tcW w:w="20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6B861" w14:textId="77777777" w:rsidR="007C721E" w:rsidRPr="00ED3862" w:rsidRDefault="007C721E" w:rsidP="007C721E">
            <w:pPr>
              <w:pStyle w:val="Heading5"/>
              <w:tabs>
                <w:tab w:val="left" w:pos="3119"/>
              </w:tabs>
              <w:rPr>
                <w:rFonts w:ascii="Arial Narrow" w:eastAsia="Arial Narrow" w:hAnsi="Arial Narrow" w:cs="Arial Narrow"/>
              </w:rPr>
            </w:pPr>
            <w:r w:rsidRPr="00ED3862">
              <w:rPr>
                <w:rFonts w:ascii="Arial Narrow" w:eastAsia="Arial Narrow" w:hAnsi="Arial Narrow" w:cs="Arial Narrow"/>
                <w:sz w:val="20"/>
                <w:szCs w:val="20"/>
              </w:rPr>
              <w:t>Luni</w:t>
            </w:r>
            <w:r w:rsidR="006B3EB9" w:rsidRPr="00ED3862">
              <w:rPr>
                <w:rFonts w:ascii="Arial Narrow" w:eastAsia="Arial Narrow" w:hAnsi="Arial Narrow" w:cs="Arial Narrow"/>
                <w:b w:val="0"/>
                <w:bCs/>
                <w:sz w:val="20"/>
                <w:szCs w:val="20"/>
              </w:rPr>
              <w:t xml:space="preserve"> </w:t>
            </w:r>
            <w:r w:rsidR="006B3EB9">
              <w:rPr>
                <w:rFonts w:ascii="Arial Narrow" w:eastAsia="Arial Narrow" w:hAnsi="Arial Narrow" w:cs="Arial Narrow"/>
                <w:b w:val="0"/>
                <w:bCs/>
                <w:sz w:val="20"/>
                <w:szCs w:val="20"/>
              </w:rPr>
              <w:t xml:space="preserve">    </w:t>
            </w:r>
            <w:r w:rsidR="006B3EB9" w:rsidRPr="00ED3862">
              <w:rPr>
                <w:rFonts w:ascii="Arial Narrow" w:eastAsia="Arial Narrow" w:hAnsi="Arial Narrow" w:cs="Arial Narrow"/>
                <w:b w:val="0"/>
                <w:bCs/>
                <w:sz w:val="20"/>
                <w:szCs w:val="20"/>
              </w:rPr>
              <w:t>BN 211</w:t>
            </w:r>
          </w:p>
          <w:p w14:paraId="523C58D3" w14:textId="77777777" w:rsidR="007C721E" w:rsidRPr="006B3EB9" w:rsidRDefault="007C721E" w:rsidP="00920F06">
            <w:pPr>
              <w:pStyle w:val="Heading5"/>
              <w:tabs>
                <w:tab w:val="left" w:pos="3119"/>
              </w:tabs>
              <w:jc w:val="right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ED386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  </w:t>
            </w:r>
            <w:r w:rsidRPr="007216D7">
              <w:rPr>
                <w:rFonts w:ascii="Arial" w:eastAsia="Arial" w:hAnsi="Arial" w:cs="Arial"/>
                <w:bCs/>
                <w:sz w:val="20"/>
                <w:szCs w:val="20"/>
              </w:rPr>
              <w:t>17</w:t>
            </w:r>
            <w:r w:rsidRPr="007216D7">
              <w:rPr>
                <w:rFonts w:ascii="Arial" w:eastAsia="Arial" w:hAnsi="Arial" w:cs="Arial"/>
                <w:bCs/>
                <w:sz w:val="20"/>
                <w:szCs w:val="20"/>
                <w:vertAlign w:val="superscript"/>
              </w:rPr>
              <w:t>00</w:t>
            </w:r>
            <w:r w:rsidRPr="007216D7">
              <w:rPr>
                <w:rFonts w:ascii="Arial" w:eastAsia="Arial" w:hAnsi="Arial" w:cs="Arial"/>
                <w:bCs/>
                <w:sz w:val="20"/>
                <w:szCs w:val="20"/>
              </w:rPr>
              <w:t>-20</w:t>
            </w:r>
            <w:r w:rsidRPr="007216D7">
              <w:rPr>
                <w:rFonts w:ascii="Arial" w:eastAsia="Arial" w:hAnsi="Arial" w:cs="Arial"/>
                <w:bCs/>
                <w:sz w:val="20"/>
                <w:szCs w:val="20"/>
                <w:vertAlign w:val="superscript"/>
              </w:rPr>
              <w:t>20</w:t>
            </w:r>
            <w:r w:rsidR="006B3EB9">
              <w:rPr>
                <w:rFonts w:ascii="Arial" w:eastAsia="Arial" w:hAnsi="Arial" w:cs="Arial"/>
                <w:b w:val="0"/>
                <w:sz w:val="20"/>
                <w:szCs w:val="20"/>
              </w:rPr>
              <w:t xml:space="preserve"> </w:t>
            </w:r>
            <w:r w:rsidR="00920F06">
              <w:rPr>
                <w:rFonts w:ascii="Arial" w:eastAsia="Arial" w:hAnsi="Arial" w:cs="Arial"/>
                <w:b w:val="0"/>
                <w:sz w:val="20"/>
                <w:szCs w:val="20"/>
              </w:rPr>
              <w:t xml:space="preserve">   </w:t>
            </w:r>
            <w:r w:rsidR="006B3EB9" w:rsidRPr="006B3EB9">
              <w:rPr>
                <w:rFonts w:ascii="Arial Narrow" w:eastAsia="Arial" w:hAnsi="Arial Narrow" w:cs="Arial"/>
                <w:b w:val="0"/>
                <w:color w:val="C00000"/>
                <w:sz w:val="20"/>
                <w:szCs w:val="20"/>
              </w:rPr>
              <w:t>4 ore</w:t>
            </w:r>
          </w:p>
        </w:tc>
        <w:tc>
          <w:tcPr>
            <w:tcW w:w="9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86C98" w14:textId="77777777" w:rsidR="007C721E" w:rsidRPr="00ED3862" w:rsidRDefault="00E6789D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 xml:space="preserve">CQ </w:t>
            </w:r>
            <w:r w:rsidRPr="00ED3862">
              <w:rPr>
                <w:rFonts w:ascii="Arial Narrow" w:eastAsia="Arial Narrow" w:hAnsi="Arial Narrow" w:cs="Arial Narrow"/>
              </w:rPr>
              <w:t>-Sem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AEA2B" w14:textId="77777777" w:rsidR="007C721E" w:rsidRPr="00ED3862" w:rsidRDefault="00E6789D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 xml:space="preserve">CQ </w:t>
            </w:r>
            <w:r w:rsidRPr="00ED3862">
              <w:rPr>
                <w:rFonts w:ascii="Arial Narrow" w:eastAsia="Arial Narrow" w:hAnsi="Arial Narrow" w:cs="Arial Narrow"/>
              </w:rPr>
              <w:t>-Sem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663A4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</w:t>
            </w:r>
          </w:p>
          <w:p w14:paraId="13395343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C1+2</w:t>
            </w:r>
          </w:p>
        </w:tc>
        <w:tc>
          <w:tcPr>
            <w:tcW w:w="9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BEC29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</w:t>
            </w:r>
          </w:p>
          <w:p w14:paraId="2ADFAAED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C3+4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D0B41" w14:textId="77777777" w:rsidR="007C721E" w:rsidRPr="00ED3862" w:rsidRDefault="00E6789D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 xml:space="preserve">CQ </w:t>
            </w:r>
            <w:r w:rsidRPr="00ED3862">
              <w:rPr>
                <w:rFonts w:ascii="Arial Narrow" w:eastAsia="Arial Narrow" w:hAnsi="Arial Narrow" w:cs="Arial Narrow"/>
              </w:rPr>
              <w:t>-Sem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5AF8E" w14:textId="77777777" w:rsidR="007C721E" w:rsidRPr="00ED3862" w:rsidRDefault="00E6789D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 xml:space="preserve">CQ </w:t>
            </w:r>
            <w:r w:rsidRPr="00ED3862">
              <w:rPr>
                <w:rFonts w:ascii="Arial Narrow" w:eastAsia="Arial Narrow" w:hAnsi="Arial Narrow" w:cs="Arial Narrow"/>
              </w:rPr>
              <w:t>-Sem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CA67C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</w:t>
            </w:r>
          </w:p>
          <w:p w14:paraId="040BE354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C5+6</w:t>
            </w:r>
          </w:p>
        </w:tc>
        <w:tc>
          <w:tcPr>
            <w:tcW w:w="9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CBFCB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</w:t>
            </w:r>
          </w:p>
          <w:p w14:paraId="04F6A405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C7+8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EFC0F" w14:textId="77777777" w:rsidR="007C721E" w:rsidRPr="00ED3862" w:rsidRDefault="00E6789D" w:rsidP="007C721E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 xml:space="preserve">CQ </w:t>
            </w:r>
            <w:r w:rsidRPr="00ED3862">
              <w:rPr>
                <w:rFonts w:ascii="Arial Narrow" w:eastAsia="Arial Narrow" w:hAnsi="Arial Narrow" w:cs="Arial Narrow"/>
              </w:rPr>
              <w:t>-Sem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86D51" w14:textId="77777777" w:rsidR="007C721E" w:rsidRPr="00ED3862" w:rsidRDefault="00E6789D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 xml:space="preserve">CQ </w:t>
            </w:r>
            <w:r w:rsidRPr="00ED3862">
              <w:rPr>
                <w:rFonts w:ascii="Arial Narrow" w:eastAsia="Arial Narrow" w:hAnsi="Arial Narrow" w:cs="Arial Narrow"/>
              </w:rPr>
              <w:t>-Sem</w:t>
            </w:r>
          </w:p>
        </w:tc>
        <w:tc>
          <w:tcPr>
            <w:tcW w:w="9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69A29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</w:t>
            </w:r>
          </w:p>
          <w:p w14:paraId="44F4F9A6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C9+10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A3E95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</w:t>
            </w:r>
          </w:p>
          <w:p w14:paraId="5ADF9579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C11+12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61767" w14:textId="77777777" w:rsidR="007C721E" w:rsidRPr="00ED3862" w:rsidRDefault="00E6789D" w:rsidP="007C721E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 xml:space="preserve">CQ </w:t>
            </w:r>
            <w:r w:rsidRPr="00ED3862">
              <w:rPr>
                <w:rFonts w:ascii="Arial Narrow" w:eastAsia="Arial Narrow" w:hAnsi="Arial Narrow" w:cs="Arial Narrow"/>
              </w:rPr>
              <w:t>-Sem</w:t>
            </w:r>
          </w:p>
        </w:tc>
        <w:tc>
          <w:tcPr>
            <w:tcW w:w="9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C9918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</w:t>
            </w:r>
          </w:p>
          <w:p w14:paraId="1839FCEC" w14:textId="77777777" w:rsidR="007C721E" w:rsidRPr="00ED3862" w:rsidRDefault="007C721E" w:rsidP="007C721E">
            <w:pPr>
              <w:jc w:val="center"/>
              <w:rPr>
                <w:rFonts w:ascii="Arial Narrow" w:eastAsia="Arial Narrow" w:hAnsi="Arial Narrow" w:cs="Arial Narrow"/>
                <w:b/>
                <w:color w:val="366091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C13+14</w:t>
            </w:r>
            <w:r w:rsidRPr="00ED3862">
              <w:rPr>
                <w:rFonts w:ascii="Arial Narrow" w:eastAsia="Arial Narrow" w:hAnsi="Arial Narrow" w:cs="Arial Narrow"/>
                <w:color w:val="366091"/>
                <w:sz w:val="18"/>
                <w:szCs w:val="18"/>
              </w:rPr>
              <w:t xml:space="preserve"> 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3A89CFD" w14:textId="77777777" w:rsidR="007C721E" w:rsidRPr="00923B4C" w:rsidRDefault="007C721E" w:rsidP="007C721E">
            <w:pPr>
              <w:jc w:val="center"/>
              <w:rPr>
                <w:rFonts w:ascii="Arial Narrow" w:eastAsia="Arial Narrow" w:hAnsi="Arial Narrow" w:cs="Arial Narrow"/>
                <w:bCs/>
                <w:color w:val="FF0000"/>
                <w:sz w:val="24"/>
                <w:szCs w:val="24"/>
              </w:rPr>
            </w:pPr>
          </w:p>
        </w:tc>
      </w:tr>
      <w:tr w:rsidR="007C721E" w14:paraId="61FA8DDC" w14:textId="77777777" w:rsidTr="00CE6A55">
        <w:trPr>
          <w:trHeight w:val="151"/>
          <w:jc w:val="center"/>
        </w:trPr>
        <w:tc>
          <w:tcPr>
            <w:tcW w:w="20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F9C9A" w14:textId="77777777" w:rsidR="007C721E" w:rsidRPr="00ED3862" w:rsidRDefault="007C721E" w:rsidP="007C721E">
            <w:pPr>
              <w:pStyle w:val="Heading5"/>
              <w:tabs>
                <w:tab w:val="left" w:pos="3119"/>
              </w:tabs>
              <w:rPr>
                <w:rFonts w:ascii="Arial Narrow" w:eastAsia="Arial Narrow" w:hAnsi="Arial Narrow" w:cs="Arial Narrow"/>
                <w:sz w:val="20"/>
                <w:szCs w:val="20"/>
              </w:rPr>
            </w:pPr>
          </w:p>
        </w:tc>
        <w:tc>
          <w:tcPr>
            <w:tcW w:w="9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E78D33" w14:textId="77777777" w:rsidR="007C721E" w:rsidRPr="00ED3862" w:rsidRDefault="007C721E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09B6B" w14:textId="77777777" w:rsidR="007C721E" w:rsidRPr="00ED3862" w:rsidRDefault="007C721E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FF0000"/>
              </w:rPr>
            </w:pPr>
          </w:p>
        </w:tc>
        <w:tc>
          <w:tcPr>
            <w:tcW w:w="9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73310" w14:textId="77777777" w:rsidR="007C721E" w:rsidRPr="00ED3862" w:rsidRDefault="007C721E" w:rsidP="007C72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</w:rPr>
            </w:pPr>
          </w:p>
        </w:tc>
        <w:tc>
          <w:tcPr>
            <w:tcW w:w="9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EA276" w14:textId="77777777" w:rsidR="007C721E" w:rsidRPr="00ED3862" w:rsidRDefault="007C721E" w:rsidP="007C72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</w:rPr>
            </w:pPr>
          </w:p>
        </w:tc>
        <w:tc>
          <w:tcPr>
            <w:tcW w:w="9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B64CF" w14:textId="77777777" w:rsidR="007C721E" w:rsidRPr="00ED3862" w:rsidRDefault="007C721E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707CD" w14:textId="77777777" w:rsidR="007C721E" w:rsidRPr="007C721E" w:rsidRDefault="007C721E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342ED" w14:textId="77777777" w:rsidR="007C721E" w:rsidRPr="00ED3862" w:rsidRDefault="007C721E" w:rsidP="007C72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</w:rPr>
            </w:pPr>
          </w:p>
        </w:tc>
        <w:tc>
          <w:tcPr>
            <w:tcW w:w="9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B56E2" w14:textId="77777777" w:rsidR="007C721E" w:rsidRPr="00ED3862" w:rsidRDefault="007C721E" w:rsidP="007C72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</w:rPr>
            </w:pPr>
          </w:p>
        </w:tc>
        <w:tc>
          <w:tcPr>
            <w:tcW w:w="9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125AB" w14:textId="77777777" w:rsidR="007C721E" w:rsidRPr="00ED3862" w:rsidRDefault="007C721E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EFDD8" w14:textId="77777777" w:rsidR="007C721E" w:rsidRPr="00ED3862" w:rsidRDefault="007C721E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FF0000"/>
              </w:rPr>
            </w:pPr>
          </w:p>
        </w:tc>
        <w:tc>
          <w:tcPr>
            <w:tcW w:w="9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D1086" w14:textId="77777777" w:rsidR="007C721E" w:rsidRPr="00ED3862" w:rsidRDefault="007C721E" w:rsidP="007C72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</w:rPr>
            </w:pPr>
          </w:p>
        </w:tc>
        <w:tc>
          <w:tcPr>
            <w:tcW w:w="9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FC256" w14:textId="77777777" w:rsidR="007C721E" w:rsidRPr="00ED3862" w:rsidRDefault="007C721E" w:rsidP="007C72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  <w:color w:val="FF0000"/>
              </w:rPr>
            </w:pPr>
          </w:p>
        </w:tc>
        <w:tc>
          <w:tcPr>
            <w:tcW w:w="9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F5F64" w14:textId="77777777" w:rsidR="007C721E" w:rsidRPr="00ED3862" w:rsidRDefault="007C721E" w:rsidP="007C721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B6CCC" w14:textId="77777777" w:rsidR="007C721E" w:rsidRPr="00ED3862" w:rsidRDefault="007C721E" w:rsidP="007C72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699B67C" w14:textId="77777777" w:rsidR="007C721E" w:rsidRPr="00923B4C" w:rsidRDefault="007C721E" w:rsidP="007C72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 Narrow" w:eastAsia="Arial Narrow" w:hAnsi="Arial Narrow" w:cs="Arial Narrow"/>
                <w:bCs/>
                <w:color w:val="FF0000"/>
                <w:sz w:val="24"/>
                <w:szCs w:val="24"/>
              </w:rPr>
            </w:pPr>
          </w:p>
        </w:tc>
      </w:tr>
      <w:tr w:rsidR="00E20838" w14:paraId="5696CF50" w14:textId="77777777" w:rsidTr="000E0AE7">
        <w:trPr>
          <w:trHeight w:val="277"/>
          <w:jc w:val="center"/>
        </w:trPr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B64C766" w14:textId="735B07FD" w:rsidR="00E20838" w:rsidRPr="00ED3862" w:rsidRDefault="00E20838" w:rsidP="00E20838">
            <w:pPr>
              <w:tabs>
                <w:tab w:val="left" w:pos="3119"/>
              </w:tabs>
              <w:rPr>
                <w:rFonts w:ascii="Arial Narrow" w:eastAsia="Arial Narrow" w:hAnsi="Arial Narrow" w:cs="Arial Narrow"/>
              </w:rPr>
            </w:pPr>
            <w:proofErr w:type="spellStart"/>
            <w:r w:rsidRPr="00ED3862">
              <w:rPr>
                <w:rFonts w:ascii="Arial Narrow" w:eastAsia="Arial Narrow" w:hAnsi="Arial Narrow" w:cs="Arial Narrow"/>
                <w:b/>
              </w:rPr>
              <w:t>Marţi</w:t>
            </w:r>
            <w:proofErr w:type="spellEnd"/>
            <w:r w:rsidRPr="00ED3862"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ED3862">
              <w:rPr>
                <w:rFonts w:ascii="Arial Narrow" w:eastAsia="Arial Narrow" w:hAnsi="Arial Narrow" w:cs="Arial Narrow"/>
                <w:b/>
                <w:sz w:val="28"/>
                <w:szCs w:val="28"/>
              </w:rPr>
              <w:t xml:space="preserve">  </w:t>
            </w:r>
            <w:r>
              <w:rPr>
                <w:rFonts w:ascii="Arial Narrow" w:eastAsia="Arial Narrow" w:hAnsi="Arial Narrow" w:cs="Arial Narrow"/>
                <w:bCs/>
                <w:color w:val="002060"/>
              </w:rPr>
              <w:t>B</w:t>
            </w:r>
            <w:r w:rsidRPr="005014F0">
              <w:rPr>
                <w:rFonts w:ascii="Arial Narrow" w:eastAsia="Arial Narrow" w:hAnsi="Arial Narrow" w:cs="Arial Narrow"/>
                <w:bCs/>
                <w:color w:val="002060"/>
              </w:rPr>
              <w:t>N 21</w:t>
            </w:r>
            <w:r>
              <w:rPr>
                <w:rFonts w:ascii="Arial Narrow" w:eastAsia="Arial Narrow" w:hAnsi="Arial Narrow" w:cs="Arial Narrow"/>
                <w:bCs/>
                <w:color w:val="002060"/>
              </w:rPr>
              <w:t>1</w:t>
            </w:r>
            <w:r w:rsidRPr="00ED3862">
              <w:rPr>
                <w:rFonts w:ascii="Arial Narrow" w:eastAsia="Arial Narrow" w:hAnsi="Arial Narrow" w:cs="Arial Narrow"/>
                <w:b/>
              </w:rPr>
              <w:t xml:space="preserve">   </w:t>
            </w:r>
          </w:p>
          <w:p w14:paraId="76EE0BC6" w14:textId="04426176" w:rsidR="00E20838" w:rsidRPr="00ED3862" w:rsidRDefault="00E20838" w:rsidP="00E20838">
            <w:pPr>
              <w:tabs>
                <w:tab w:val="left" w:pos="3119"/>
              </w:tabs>
              <w:jc w:val="right"/>
              <w:rPr>
                <w:rFonts w:ascii="Arial Narrow" w:eastAsia="Arial Narrow" w:hAnsi="Arial Narrow" w:cs="Arial Narrow"/>
                <w:b/>
              </w:rPr>
            </w:pPr>
            <w:r w:rsidRPr="007216D7">
              <w:rPr>
                <w:rFonts w:ascii="Arial" w:eastAsia="Arial" w:hAnsi="Arial" w:cs="Arial"/>
                <w:b/>
                <w:bCs/>
              </w:rPr>
              <w:t>16</w:t>
            </w:r>
            <w:r w:rsidRPr="007216D7">
              <w:rPr>
                <w:rFonts w:ascii="Arial" w:eastAsia="Arial" w:hAnsi="Arial" w:cs="Arial"/>
                <w:b/>
                <w:bCs/>
                <w:vertAlign w:val="superscript"/>
              </w:rPr>
              <w:t>10</w:t>
            </w:r>
            <w:r w:rsidRPr="007216D7">
              <w:rPr>
                <w:rFonts w:ascii="Arial" w:eastAsia="Arial" w:hAnsi="Arial" w:cs="Arial"/>
                <w:b/>
                <w:bCs/>
              </w:rPr>
              <w:t>-17</w:t>
            </w:r>
            <w:r w:rsidRPr="007216D7">
              <w:rPr>
                <w:rFonts w:ascii="Arial" w:eastAsia="Arial" w:hAnsi="Arial" w:cs="Arial"/>
                <w:b/>
                <w:bCs/>
                <w:vertAlign w:val="superscript"/>
              </w:rPr>
              <w:t>50</w:t>
            </w:r>
            <w:r>
              <w:rPr>
                <w:rFonts w:ascii="Arial" w:eastAsia="Arial" w:hAnsi="Arial" w:cs="Arial"/>
                <w:b/>
                <w:bCs/>
                <w:vertAlign w:val="superscript"/>
              </w:rPr>
              <w:t xml:space="preserve"> </w:t>
            </w:r>
            <w:r>
              <w:rPr>
                <w:rFonts w:ascii="Arial Narrow" w:eastAsia="Arial" w:hAnsi="Arial Narrow" w:cs="Arial"/>
                <w:bCs/>
                <w:color w:val="C00000"/>
              </w:rPr>
              <w:t>2</w:t>
            </w:r>
            <w:r w:rsidRPr="007216D7">
              <w:rPr>
                <w:rFonts w:ascii="Arial Narrow" w:eastAsia="Arial" w:hAnsi="Arial Narrow" w:cs="Arial"/>
                <w:bCs/>
                <w:color w:val="C00000"/>
              </w:rPr>
              <w:t xml:space="preserve"> ore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546AB49" w14:textId="77777777" w:rsidR="00E20838" w:rsidRPr="000E0AE7" w:rsidRDefault="00E20838" w:rsidP="00ED3862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50EB042" w14:textId="77777777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 xml:space="preserve">CQ </w:t>
            </w:r>
          </w:p>
          <w:p w14:paraId="2325C8D7" w14:textId="3F8CA4C0" w:rsidR="00E20838" w:rsidRPr="00417875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bCs/>
                <w:color w:val="C00000"/>
              </w:rPr>
            </w:pPr>
            <w:r w:rsidRPr="00417875">
              <w:rPr>
                <w:rFonts w:ascii="Arial Narrow" w:eastAsia="Arial Narrow" w:hAnsi="Arial Narrow" w:cs="Arial Narrow"/>
                <w:b/>
                <w:bCs/>
                <w:color w:val="C00000"/>
              </w:rPr>
              <w:t>-</w:t>
            </w:r>
            <w:proofErr w:type="spellStart"/>
            <w:r w:rsidRPr="00417875">
              <w:rPr>
                <w:rFonts w:ascii="Arial Narrow" w:eastAsia="Arial Narrow" w:hAnsi="Arial Narrow" w:cs="Arial Narrow"/>
                <w:b/>
                <w:bCs/>
                <w:color w:val="C00000"/>
              </w:rPr>
              <w:t>Lab</w:t>
            </w:r>
            <w:proofErr w:type="spellEnd"/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B96B838" w14:textId="77777777" w:rsidR="00E20838" w:rsidRPr="000E0AE7" w:rsidRDefault="00E20838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BD5796C" w14:textId="77777777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 xml:space="preserve">CQ </w:t>
            </w:r>
          </w:p>
          <w:p w14:paraId="60262D8F" w14:textId="77A018F8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-</w:t>
            </w:r>
            <w:proofErr w:type="spellStart"/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Lab</w:t>
            </w:r>
            <w:proofErr w:type="spellEnd"/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3AEB279" w14:textId="77777777" w:rsidR="00E20838" w:rsidRPr="000E0AE7" w:rsidRDefault="00E20838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0C8F206" w14:textId="77777777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 xml:space="preserve">CQ </w:t>
            </w:r>
          </w:p>
          <w:p w14:paraId="50019888" w14:textId="67F9D5A0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-</w:t>
            </w:r>
            <w:proofErr w:type="spellStart"/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Lab</w:t>
            </w:r>
            <w:proofErr w:type="spellEnd"/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8458BAB" w14:textId="77777777" w:rsidR="00E20838" w:rsidRPr="000E0AE7" w:rsidRDefault="00E20838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4983AC9" w14:textId="77777777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 xml:space="preserve">CQ </w:t>
            </w:r>
          </w:p>
          <w:p w14:paraId="4F0C1F66" w14:textId="7F13F26E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-</w:t>
            </w:r>
            <w:proofErr w:type="spellStart"/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Lab</w:t>
            </w:r>
            <w:proofErr w:type="spellEnd"/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F1D64B2" w14:textId="77777777" w:rsidR="00E20838" w:rsidRPr="000E0AE7" w:rsidRDefault="00E20838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B512A3B" w14:textId="77777777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 xml:space="preserve">CQ </w:t>
            </w:r>
          </w:p>
          <w:p w14:paraId="45ACD5EF" w14:textId="53CDEE7A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-</w:t>
            </w:r>
            <w:proofErr w:type="spellStart"/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Lab</w:t>
            </w:r>
            <w:proofErr w:type="spellEnd"/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298006D" w14:textId="77777777" w:rsidR="00E20838" w:rsidRPr="000E0AE7" w:rsidRDefault="00E20838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1542AB0" w14:textId="77777777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 xml:space="preserve">CQ </w:t>
            </w:r>
          </w:p>
          <w:p w14:paraId="6C551DD3" w14:textId="24F687FE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-</w:t>
            </w:r>
            <w:proofErr w:type="spellStart"/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Lab</w:t>
            </w:r>
            <w:proofErr w:type="spellEnd"/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8662BC1" w14:textId="77777777" w:rsidR="00E20838" w:rsidRPr="000E0AE7" w:rsidRDefault="00E20838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C7119D0" w14:textId="77777777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 xml:space="preserve">CQ </w:t>
            </w:r>
          </w:p>
          <w:p w14:paraId="22A94795" w14:textId="59F81049" w:rsidR="00E20838" w:rsidRPr="000E0AE7" w:rsidRDefault="00E20838" w:rsidP="00E20838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-</w:t>
            </w:r>
            <w:proofErr w:type="spellStart"/>
            <w:r w:rsidRPr="000E0AE7">
              <w:rPr>
                <w:rFonts w:ascii="Arial Narrow" w:eastAsia="Arial Narrow" w:hAnsi="Arial Narrow" w:cs="Arial Narrow"/>
                <w:b/>
                <w:color w:val="C00000"/>
              </w:rPr>
              <w:t>Lab</w:t>
            </w:r>
            <w:proofErr w:type="spellEnd"/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32BE902" w14:textId="77777777" w:rsidR="00E20838" w:rsidRPr="00923B4C" w:rsidRDefault="00E20838" w:rsidP="00ED3862">
            <w:pPr>
              <w:jc w:val="center"/>
              <w:rPr>
                <w:rFonts w:ascii="Arial Narrow" w:eastAsia="Arial Narrow" w:hAnsi="Arial Narrow" w:cs="Arial Narrow"/>
                <w:bCs/>
                <w:color w:val="FF0000"/>
                <w:sz w:val="24"/>
                <w:szCs w:val="24"/>
              </w:rPr>
            </w:pPr>
          </w:p>
        </w:tc>
      </w:tr>
      <w:tr w:rsidR="00653401" w14:paraId="4C797013" w14:textId="77777777" w:rsidTr="000E0AE7">
        <w:trPr>
          <w:trHeight w:val="277"/>
          <w:jc w:val="center"/>
        </w:trPr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4211074" w14:textId="66EB3113" w:rsidR="00653401" w:rsidRPr="00ED3862" w:rsidRDefault="00653401" w:rsidP="00ED3862">
            <w:pPr>
              <w:tabs>
                <w:tab w:val="left" w:pos="3119"/>
              </w:tabs>
              <w:rPr>
                <w:rFonts w:ascii="Arial Narrow" w:eastAsia="Arial Narrow" w:hAnsi="Arial Narrow" w:cs="Arial Narrow"/>
              </w:rPr>
            </w:pPr>
            <w:proofErr w:type="spellStart"/>
            <w:r w:rsidRPr="00ED3862">
              <w:rPr>
                <w:rFonts w:ascii="Arial Narrow" w:eastAsia="Arial Narrow" w:hAnsi="Arial Narrow" w:cs="Arial Narrow"/>
                <w:b/>
              </w:rPr>
              <w:t>Marţi</w:t>
            </w:r>
            <w:proofErr w:type="spellEnd"/>
            <w:r w:rsidRPr="00ED3862"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ED3862">
              <w:rPr>
                <w:rFonts w:ascii="Arial Narrow" w:eastAsia="Arial Narrow" w:hAnsi="Arial Narrow" w:cs="Arial Narrow"/>
                <w:b/>
                <w:sz w:val="28"/>
                <w:szCs w:val="28"/>
              </w:rPr>
              <w:t xml:space="preserve">  </w:t>
            </w:r>
            <w:r w:rsidR="00E20838">
              <w:rPr>
                <w:rFonts w:ascii="Arial Narrow" w:eastAsia="Arial Narrow" w:hAnsi="Arial Narrow" w:cs="Arial Narrow"/>
                <w:bCs/>
                <w:color w:val="002060"/>
              </w:rPr>
              <w:t>A</w:t>
            </w:r>
            <w:r w:rsidR="006B3EB9" w:rsidRPr="005014F0">
              <w:rPr>
                <w:rFonts w:ascii="Arial Narrow" w:eastAsia="Arial Narrow" w:hAnsi="Arial Narrow" w:cs="Arial Narrow"/>
                <w:bCs/>
                <w:color w:val="002060"/>
              </w:rPr>
              <w:t>N 21</w:t>
            </w:r>
            <w:r w:rsidR="00E20838">
              <w:rPr>
                <w:rFonts w:ascii="Arial Narrow" w:eastAsia="Arial Narrow" w:hAnsi="Arial Narrow" w:cs="Arial Narrow"/>
                <w:bCs/>
                <w:color w:val="002060"/>
              </w:rPr>
              <w:t>8</w:t>
            </w:r>
            <w:r w:rsidR="006B3EB9" w:rsidRPr="00ED3862">
              <w:rPr>
                <w:rFonts w:ascii="Arial Narrow" w:eastAsia="Arial Narrow" w:hAnsi="Arial Narrow" w:cs="Arial Narrow"/>
                <w:b/>
              </w:rPr>
              <w:t xml:space="preserve">   </w:t>
            </w:r>
          </w:p>
          <w:p w14:paraId="638122AE" w14:textId="6E12F773" w:rsidR="00653401" w:rsidRPr="007216D7" w:rsidRDefault="00653401" w:rsidP="007216D7">
            <w:pPr>
              <w:tabs>
                <w:tab w:val="left" w:pos="3119"/>
              </w:tabs>
              <w:ind w:right="-203"/>
              <w:jc w:val="right"/>
              <w:rPr>
                <w:rFonts w:ascii="Arial Narrow" w:eastAsia="Arial Narrow" w:hAnsi="Arial Narrow" w:cs="Arial Narrow"/>
                <w:b/>
                <w:bCs/>
              </w:rPr>
            </w:pPr>
            <w:r w:rsidRPr="007216D7">
              <w:rPr>
                <w:rFonts w:ascii="Arial" w:eastAsia="Arial" w:hAnsi="Arial" w:cs="Arial"/>
                <w:b/>
                <w:bCs/>
              </w:rPr>
              <w:t>16</w:t>
            </w:r>
            <w:r w:rsidRPr="007216D7">
              <w:rPr>
                <w:rFonts w:ascii="Arial" w:eastAsia="Arial" w:hAnsi="Arial" w:cs="Arial"/>
                <w:b/>
                <w:bCs/>
                <w:vertAlign w:val="superscript"/>
              </w:rPr>
              <w:t>10</w:t>
            </w:r>
            <w:r w:rsidRPr="007216D7">
              <w:rPr>
                <w:rFonts w:ascii="Arial" w:eastAsia="Arial" w:hAnsi="Arial" w:cs="Arial"/>
                <w:b/>
                <w:bCs/>
              </w:rPr>
              <w:t>-1</w:t>
            </w:r>
            <w:r w:rsidR="00E20838">
              <w:rPr>
                <w:rFonts w:ascii="Arial" w:eastAsia="Arial" w:hAnsi="Arial" w:cs="Arial"/>
                <w:b/>
                <w:bCs/>
              </w:rPr>
              <w:t>9</w:t>
            </w:r>
            <w:r w:rsidR="00E20838">
              <w:rPr>
                <w:rFonts w:ascii="Arial" w:eastAsia="Arial" w:hAnsi="Arial" w:cs="Arial"/>
                <w:b/>
                <w:bCs/>
                <w:vertAlign w:val="superscript"/>
              </w:rPr>
              <w:t>3</w:t>
            </w:r>
            <w:r w:rsidR="007216D7" w:rsidRPr="007216D7">
              <w:rPr>
                <w:rFonts w:ascii="Arial" w:eastAsia="Arial" w:hAnsi="Arial" w:cs="Arial"/>
                <w:b/>
                <w:bCs/>
                <w:vertAlign w:val="superscript"/>
              </w:rPr>
              <w:t>0</w:t>
            </w:r>
            <w:r w:rsidR="007216D7">
              <w:rPr>
                <w:rFonts w:ascii="Arial" w:eastAsia="Arial" w:hAnsi="Arial" w:cs="Arial"/>
                <w:b/>
                <w:bCs/>
                <w:vertAlign w:val="superscript"/>
              </w:rPr>
              <w:t xml:space="preserve"> </w:t>
            </w:r>
            <w:r w:rsidR="00E20838">
              <w:rPr>
                <w:rFonts w:ascii="Arial Narrow" w:eastAsia="Arial" w:hAnsi="Arial Narrow" w:cs="Arial"/>
                <w:bCs/>
                <w:color w:val="C00000"/>
              </w:rPr>
              <w:t>4</w:t>
            </w:r>
            <w:r w:rsidR="007216D7" w:rsidRPr="007216D7">
              <w:rPr>
                <w:rFonts w:ascii="Arial Narrow" w:eastAsia="Arial" w:hAnsi="Arial Narrow" w:cs="Arial"/>
                <w:bCs/>
                <w:color w:val="C00000"/>
              </w:rPr>
              <w:t xml:space="preserve"> ore</w:t>
            </w:r>
            <w:r w:rsidR="007216D7" w:rsidRPr="007216D7">
              <w:rPr>
                <w:rFonts w:ascii="Arial" w:eastAsia="Arial" w:hAnsi="Arial" w:cs="Arial"/>
                <w:b/>
                <w:bCs/>
                <w:vertAlign w:val="superscript"/>
              </w:rPr>
              <w:t xml:space="preserve"> </w:t>
            </w:r>
            <w:r w:rsidRPr="007216D7">
              <w:rPr>
                <w:rFonts w:ascii="Arial" w:eastAsia="Arial" w:hAnsi="Arial" w:cs="Arial"/>
                <w:b/>
                <w:bCs/>
                <w:vertAlign w:val="superscript"/>
              </w:rPr>
              <w:t>50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C1C66AB" w14:textId="77777777" w:rsidR="00653401" w:rsidRPr="000E0AE7" w:rsidRDefault="007D6BD9" w:rsidP="00ED3862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002060"/>
              </w:rPr>
              <w:t>PSST-Sem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4427CF1" w14:textId="28F04834" w:rsidR="00653401" w:rsidRPr="00ED3862" w:rsidRDefault="00653401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5BFFC6C" w14:textId="77777777" w:rsidR="00653401" w:rsidRPr="000E0AE7" w:rsidRDefault="007D6BD9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002060"/>
              </w:rPr>
              <w:t>PSST-Sem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81F928F" w14:textId="5B65CF7B" w:rsidR="00653401" w:rsidRPr="00ED3862" w:rsidRDefault="00653401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E4649B2" w14:textId="77777777" w:rsidR="00653401" w:rsidRPr="000E0AE7" w:rsidRDefault="007D6BD9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002060"/>
              </w:rPr>
              <w:t>PSST-Sem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76E3A49" w14:textId="56680D09" w:rsidR="00653401" w:rsidRPr="00ED3862" w:rsidRDefault="00653401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ABECEA6" w14:textId="77777777" w:rsidR="00653401" w:rsidRPr="000E0AE7" w:rsidRDefault="007D6BD9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002060"/>
              </w:rPr>
              <w:t>PSST-Sem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EADCB1F" w14:textId="51397707" w:rsidR="00653401" w:rsidRPr="00ED3862" w:rsidRDefault="00653401" w:rsidP="000E0AE7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C56144B" w14:textId="77777777" w:rsidR="00653401" w:rsidRPr="000E0AE7" w:rsidRDefault="007D6BD9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002060"/>
              </w:rPr>
              <w:t>PSST-Sem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B4FB24D" w14:textId="76B6BBD7" w:rsidR="00653401" w:rsidRPr="00ED3862" w:rsidRDefault="00653401" w:rsidP="000E0AE7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B77F0F7" w14:textId="77777777" w:rsidR="00653401" w:rsidRPr="000E0AE7" w:rsidRDefault="007D6BD9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002060"/>
              </w:rPr>
              <w:t>PSST-Sem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F94B549" w14:textId="4954B297" w:rsidR="00653401" w:rsidRPr="00ED3862" w:rsidRDefault="00653401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6FB6299" w14:textId="77777777" w:rsidR="00653401" w:rsidRPr="000E0AE7" w:rsidRDefault="007D6BD9" w:rsidP="000E0AE7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0E0AE7">
              <w:rPr>
                <w:rFonts w:ascii="Arial Narrow" w:eastAsia="Arial Narrow" w:hAnsi="Arial Narrow" w:cs="Arial Narrow"/>
                <w:b/>
                <w:color w:val="002060"/>
              </w:rPr>
              <w:t>PSST-Sem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73ADF97" w14:textId="62C1B607" w:rsidR="00653401" w:rsidRPr="00ED3862" w:rsidRDefault="00653401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8A06618" w14:textId="77777777" w:rsidR="00653401" w:rsidRPr="00923B4C" w:rsidRDefault="00653401" w:rsidP="00ED3862">
            <w:pPr>
              <w:jc w:val="center"/>
              <w:rPr>
                <w:rFonts w:ascii="Arial Narrow" w:eastAsia="Arial Narrow" w:hAnsi="Arial Narrow" w:cs="Arial Narrow"/>
                <w:bCs/>
                <w:color w:val="FF0000"/>
                <w:sz w:val="24"/>
                <w:szCs w:val="24"/>
              </w:rPr>
            </w:pPr>
          </w:p>
        </w:tc>
      </w:tr>
      <w:tr w:rsidR="00CB1356" w14:paraId="5D0B046B" w14:textId="77777777" w:rsidTr="000E0AE7">
        <w:trPr>
          <w:trHeight w:val="525"/>
          <w:jc w:val="center"/>
        </w:trPr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10C233A" w14:textId="6CBBD758" w:rsidR="00CB1356" w:rsidRPr="00ED3862" w:rsidRDefault="00CB1356" w:rsidP="00CB1356">
            <w:pPr>
              <w:tabs>
                <w:tab w:val="left" w:pos="3119"/>
              </w:tabs>
              <w:rPr>
                <w:rFonts w:ascii="Arial Narrow" w:eastAsia="Arial Narrow" w:hAnsi="Arial Narrow" w:cs="Arial Narrow"/>
              </w:rPr>
            </w:pPr>
            <w:proofErr w:type="spellStart"/>
            <w:r w:rsidRPr="00ED3862">
              <w:rPr>
                <w:rFonts w:ascii="Arial Narrow" w:eastAsia="Arial Narrow" w:hAnsi="Arial Narrow" w:cs="Arial Narrow"/>
                <w:b/>
              </w:rPr>
              <w:t>Marţi</w:t>
            </w:r>
            <w:proofErr w:type="spellEnd"/>
            <w:r w:rsidRPr="00ED3862"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ED3862">
              <w:rPr>
                <w:rFonts w:ascii="Arial Narrow" w:eastAsia="Arial Narrow" w:hAnsi="Arial Narrow" w:cs="Arial Narrow"/>
                <w:b/>
                <w:sz w:val="28"/>
                <w:szCs w:val="28"/>
              </w:rPr>
              <w:t xml:space="preserve">  </w:t>
            </w:r>
            <w:r w:rsidR="006B3EB9" w:rsidRPr="00ED3862">
              <w:rPr>
                <w:rFonts w:ascii="Arial Narrow" w:eastAsia="Arial Narrow" w:hAnsi="Arial Narrow" w:cs="Arial Narrow"/>
                <w:bCs/>
              </w:rPr>
              <w:t>BN 211</w:t>
            </w:r>
            <w:r w:rsidR="006B3EB9" w:rsidRPr="00ED3862">
              <w:rPr>
                <w:rFonts w:ascii="Arial Narrow" w:eastAsia="Arial Narrow" w:hAnsi="Arial Narrow" w:cs="Arial Narrow"/>
                <w:b/>
              </w:rPr>
              <w:t xml:space="preserve">   </w:t>
            </w:r>
          </w:p>
          <w:p w14:paraId="29B054DE" w14:textId="77777777" w:rsidR="00CB1356" w:rsidRPr="006B3EB9" w:rsidRDefault="00CB1356" w:rsidP="00920F06">
            <w:pPr>
              <w:tabs>
                <w:tab w:val="left" w:pos="3119"/>
              </w:tabs>
              <w:jc w:val="right"/>
              <w:rPr>
                <w:rFonts w:ascii="Arial Narrow" w:eastAsia="Arial Narrow" w:hAnsi="Arial Narrow" w:cs="Arial Narrow"/>
                <w:b/>
              </w:rPr>
            </w:pPr>
            <w:r w:rsidRPr="007216D7">
              <w:rPr>
                <w:rFonts w:ascii="Arial" w:eastAsia="Arial" w:hAnsi="Arial" w:cs="Arial"/>
                <w:b/>
                <w:bCs/>
              </w:rPr>
              <w:t>17</w:t>
            </w:r>
            <w:r w:rsidRPr="007216D7">
              <w:rPr>
                <w:rFonts w:ascii="Arial" w:eastAsia="Arial" w:hAnsi="Arial" w:cs="Arial"/>
                <w:b/>
                <w:bCs/>
                <w:vertAlign w:val="superscript"/>
              </w:rPr>
              <w:t>50</w:t>
            </w:r>
            <w:r w:rsidRPr="007216D7">
              <w:rPr>
                <w:rFonts w:ascii="Arial" w:eastAsia="Arial" w:hAnsi="Arial" w:cs="Arial"/>
                <w:b/>
                <w:bCs/>
              </w:rPr>
              <w:t>-21</w:t>
            </w:r>
            <w:r w:rsidRPr="007216D7">
              <w:rPr>
                <w:rFonts w:ascii="Arial" w:eastAsia="Arial" w:hAnsi="Arial" w:cs="Arial"/>
                <w:b/>
                <w:bCs/>
                <w:vertAlign w:val="superscript"/>
              </w:rPr>
              <w:t>10</w:t>
            </w:r>
            <w:r w:rsidR="006B3EB9">
              <w:rPr>
                <w:rFonts w:ascii="Arial" w:eastAsia="Arial" w:hAnsi="Arial" w:cs="Arial"/>
              </w:rPr>
              <w:t xml:space="preserve"> </w:t>
            </w:r>
            <w:r w:rsidR="00920F06">
              <w:rPr>
                <w:rFonts w:ascii="Arial" w:eastAsia="Arial" w:hAnsi="Arial" w:cs="Arial"/>
              </w:rPr>
              <w:t xml:space="preserve"> </w:t>
            </w:r>
            <w:r w:rsidR="006B3EB9" w:rsidRPr="006B3EB9">
              <w:rPr>
                <w:rFonts w:ascii="Arial Narrow" w:eastAsia="Arial" w:hAnsi="Arial Narrow" w:cs="Arial"/>
                <w:bCs/>
                <w:color w:val="C00000"/>
              </w:rPr>
              <w:t>4 ore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CB49898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B05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74EF827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CQ -C1,2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B92D099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A597505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CQ -C3,4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4EB08D3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7BE4F7D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CQ -C5,6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AFC10CE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31D70A0" w14:textId="77777777" w:rsidR="00CB1356" w:rsidRPr="00ED3862" w:rsidRDefault="00CB1356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CQ -C7,8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B767009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9B4CECD" w14:textId="77777777" w:rsidR="00CB1356" w:rsidRPr="00ED3862" w:rsidRDefault="00CB1356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CQ -C9,10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86E7DE4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1E0717E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CQ -C11,12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A6EA433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19DFF90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CQ -C13,14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5620949" w14:textId="77777777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Cs/>
                <w:color w:val="FF0000"/>
                <w:sz w:val="24"/>
                <w:szCs w:val="24"/>
              </w:rPr>
            </w:pPr>
          </w:p>
        </w:tc>
      </w:tr>
      <w:tr w:rsidR="00CB1356" w14:paraId="335F714F" w14:textId="77777777" w:rsidTr="00CE6A55">
        <w:trPr>
          <w:trHeight w:val="339"/>
          <w:jc w:val="center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B560FB" w14:textId="1BFB64CC" w:rsidR="00CB1356" w:rsidRPr="00ED3862" w:rsidRDefault="00CB1356" w:rsidP="00CB1356">
            <w:pPr>
              <w:pStyle w:val="Heading5"/>
              <w:tabs>
                <w:tab w:val="left" w:pos="3119"/>
              </w:tabs>
              <w:rPr>
                <w:rFonts w:ascii="Arial Narrow" w:eastAsia="Arial Narrow" w:hAnsi="Arial Narrow" w:cs="Arial Narrow"/>
                <w:sz w:val="20"/>
                <w:szCs w:val="20"/>
              </w:rPr>
            </w:pPr>
            <w:bookmarkStart w:id="0" w:name="_gjdgxs" w:colFirst="0" w:colLast="0"/>
            <w:bookmarkEnd w:id="0"/>
            <w:r w:rsidRPr="00ED386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Miercuri </w:t>
            </w:r>
            <w:r w:rsidR="006B3EB9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  </w:t>
            </w:r>
            <w:r w:rsidR="006B3EB9">
              <w:rPr>
                <w:rFonts w:ascii="Arial Narrow" w:eastAsia="Arial Narrow" w:hAnsi="Arial Narrow" w:cs="Arial Narrow"/>
                <w:b w:val="0"/>
                <w:bCs/>
                <w:sz w:val="20"/>
                <w:szCs w:val="20"/>
              </w:rPr>
              <w:t>B</w:t>
            </w:r>
            <w:r w:rsidR="006B3EB9" w:rsidRPr="00ED3862">
              <w:rPr>
                <w:rFonts w:ascii="Arial Narrow" w:eastAsia="Arial Narrow" w:hAnsi="Arial Narrow" w:cs="Arial Narrow"/>
                <w:b w:val="0"/>
                <w:bCs/>
                <w:sz w:val="20"/>
                <w:szCs w:val="20"/>
              </w:rPr>
              <w:t>N 2</w:t>
            </w:r>
            <w:r w:rsidR="00F84FEC">
              <w:rPr>
                <w:rFonts w:ascii="Arial Narrow" w:eastAsia="Arial Narrow" w:hAnsi="Arial Narrow" w:cs="Arial Narrow"/>
                <w:b w:val="0"/>
                <w:bCs/>
                <w:sz w:val="20"/>
                <w:szCs w:val="20"/>
              </w:rPr>
              <w:t>11</w:t>
            </w:r>
            <w:r w:rsidR="006B3EB9" w:rsidRPr="00ED386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 </w:t>
            </w:r>
          </w:p>
          <w:p w14:paraId="6B562412" w14:textId="77777777" w:rsidR="00CB1356" w:rsidRPr="007216D7" w:rsidRDefault="00CB1356" w:rsidP="00920F06">
            <w:pPr>
              <w:pStyle w:val="Heading5"/>
              <w:tabs>
                <w:tab w:val="left" w:pos="3119"/>
              </w:tabs>
              <w:jc w:val="right"/>
              <w:rPr>
                <w:rFonts w:ascii="Arial Narrow" w:eastAsia="Arial Narrow" w:hAnsi="Arial Narrow" w:cs="Arial Narrow"/>
                <w:bCs/>
                <w:sz w:val="20"/>
                <w:szCs w:val="20"/>
              </w:rPr>
            </w:pPr>
            <w:r w:rsidRPr="007216D7">
              <w:rPr>
                <w:rFonts w:ascii="Arial" w:eastAsia="Arial" w:hAnsi="Arial" w:cs="Arial"/>
                <w:bCs/>
                <w:sz w:val="20"/>
                <w:szCs w:val="20"/>
              </w:rPr>
              <w:t>17</w:t>
            </w:r>
            <w:r w:rsidRPr="007216D7">
              <w:rPr>
                <w:rFonts w:ascii="Arial" w:eastAsia="Arial" w:hAnsi="Arial" w:cs="Arial"/>
                <w:bCs/>
                <w:sz w:val="20"/>
                <w:szCs w:val="20"/>
                <w:vertAlign w:val="superscript"/>
              </w:rPr>
              <w:t>50</w:t>
            </w:r>
            <w:r w:rsidRPr="007216D7">
              <w:rPr>
                <w:rFonts w:ascii="Arial" w:eastAsia="Arial" w:hAnsi="Arial" w:cs="Arial"/>
                <w:bCs/>
                <w:sz w:val="20"/>
                <w:szCs w:val="20"/>
              </w:rPr>
              <w:t>-21</w:t>
            </w:r>
            <w:r w:rsidRPr="007216D7">
              <w:rPr>
                <w:rFonts w:ascii="Arial" w:eastAsia="Arial" w:hAnsi="Arial" w:cs="Arial"/>
                <w:bCs/>
                <w:sz w:val="20"/>
                <w:szCs w:val="20"/>
                <w:vertAlign w:val="superscript"/>
              </w:rPr>
              <w:t>10</w:t>
            </w:r>
            <w:r w:rsidR="007216D7">
              <w:rPr>
                <w:rFonts w:ascii="Arial" w:eastAsia="Arial" w:hAnsi="Arial" w:cs="Arial"/>
                <w:bCs/>
                <w:sz w:val="20"/>
                <w:szCs w:val="20"/>
                <w:vertAlign w:val="superscript"/>
              </w:rPr>
              <w:t xml:space="preserve">  </w:t>
            </w:r>
            <w:r w:rsidR="007216D7" w:rsidRPr="006B3EB9">
              <w:rPr>
                <w:rFonts w:ascii="Arial Narrow" w:eastAsia="Arial" w:hAnsi="Arial Narrow" w:cs="Arial"/>
                <w:b w:val="0"/>
                <w:color w:val="C00000"/>
                <w:sz w:val="20"/>
                <w:szCs w:val="20"/>
              </w:rPr>
              <w:t>4 ore</w:t>
            </w:r>
            <w:r w:rsidR="007216D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B2AACB" w14:textId="5B79FDEB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1C5494" w14:textId="720F19AD" w:rsidR="00CB1356" w:rsidRPr="00ED3862" w:rsidRDefault="00394B98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proofErr w:type="spellStart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>Cmkt</w:t>
            </w:r>
            <w:proofErr w:type="spellEnd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 xml:space="preserve"> -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E5859D" w14:textId="2DFE4DA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C48152" w14:textId="0FF5C0EF" w:rsidR="00CB1356" w:rsidRPr="00ED3862" w:rsidRDefault="002E337E" w:rsidP="00DB2084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B050"/>
              </w:rPr>
            </w:pPr>
            <w:proofErr w:type="spellStart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>Cmkt</w:t>
            </w:r>
            <w:proofErr w:type="spellEnd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 xml:space="preserve"> -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A1FD67" w14:textId="536B66B1" w:rsidR="00CB1356" w:rsidRPr="00ED3862" w:rsidRDefault="00CB1356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C91F10" w14:textId="5A4F7F13" w:rsidR="00CB1356" w:rsidRPr="00ED3862" w:rsidRDefault="00230C59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proofErr w:type="spellStart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>Cmkt</w:t>
            </w:r>
            <w:proofErr w:type="spellEnd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 xml:space="preserve"> -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B96DE5" w14:textId="0FA040BA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59D947" w14:textId="11DFE7F4" w:rsidR="00CB1356" w:rsidRPr="00ED3862" w:rsidRDefault="00230C59" w:rsidP="00DB2084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B050"/>
              </w:rPr>
            </w:pPr>
            <w:proofErr w:type="spellStart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>Cmkt</w:t>
            </w:r>
            <w:proofErr w:type="spellEnd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 xml:space="preserve"> -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F178B2" w14:textId="1BC2FAF5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EB0865" w14:textId="222258F4" w:rsidR="00CB1356" w:rsidRPr="00ED3862" w:rsidRDefault="00CE6CEB" w:rsidP="00DB2084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proofErr w:type="spellStart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>Cmkt</w:t>
            </w:r>
            <w:proofErr w:type="spellEnd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 xml:space="preserve"> -Sem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ADF9A9" w14:textId="50F02388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20E8B1" w14:textId="278FFF0F" w:rsidR="00CB1356" w:rsidRPr="00ED3862" w:rsidRDefault="00CE6CEB" w:rsidP="00DB2084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sz w:val="18"/>
                <w:szCs w:val="18"/>
              </w:rPr>
            </w:pPr>
            <w:proofErr w:type="spellStart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>Cmkt</w:t>
            </w:r>
            <w:proofErr w:type="spellEnd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 xml:space="preserve"> -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88BB553" w14:textId="13625CB6" w:rsidR="00CB1356" w:rsidRPr="00ED3862" w:rsidRDefault="00CB1356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5D1C3" w14:textId="3F8B7062" w:rsidR="00CB1356" w:rsidRPr="00ED3862" w:rsidRDefault="007862EA" w:rsidP="00DB2084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sz w:val="18"/>
                <w:szCs w:val="18"/>
              </w:rPr>
            </w:pPr>
            <w:proofErr w:type="spellStart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>Cmkt</w:t>
            </w:r>
            <w:proofErr w:type="spellEnd"/>
            <w:r w:rsidRPr="00ED3862">
              <w:rPr>
                <w:rFonts w:ascii="Arial Narrow" w:eastAsia="Arial Narrow" w:hAnsi="Arial Narrow" w:cs="Arial Narrow"/>
                <w:b/>
                <w:color w:val="000000"/>
              </w:rPr>
              <w:t xml:space="preserve"> -Sem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4AD31E1" w14:textId="77777777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Cs/>
                <w:color w:val="FF0000"/>
                <w:sz w:val="24"/>
                <w:szCs w:val="24"/>
              </w:rPr>
            </w:pPr>
          </w:p>
        </w:tc>
      </w:tr>
      <w:tr w:rsidR="00CB1356" w14:paraId="02EE99CC" w14:textId="77777777" w:rsidTr="00CE6A55">
        <w:trPr>
          <w:trHeight w:val="339"/>
          <w:jc w:val="center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8AC52E" w14:textId="77777777" w:rsidR="00CB1356" w:rsidRPr="00ED3862" w:rsidRDefault="00CB1356" w:rsidP="00CB1356">
            <w:pPr>
              <w:pStyle w:val="Heading5"/>
              <w:tabs>
                <w:tab w:val="left" w:pos="3119"/>
              </w:tabs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ED386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Miercuri </w:t>
            </w:r>
            <w:r w:rsidR="006B3EB9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 </w:t>
            </w:r>
            <w:r w:rsidR="006B3EB9" w:rsidRPr="00ED3862">
              <w:rPr>
                <w:rFonts w:ascii="Arial Narrow" w:eastAsia="Arial Narrow" w:hAnsi="Arial Narrow" w:cs="Arial Narrow"/>
                <w:b w:val="0"/>
                <w:bCs/>
                <w:sz w:val="20"/>
                <w:szCs w:val="20"/>
              </w:rPr>
              <w:t>AN 21</w:t>
            </w:r>
            <w:r w:rsidR="006B3EB9">
              <w:rPr>
                <w:rFonts w:ascii="Arial Narrow" w:eastAsia="Arial Narrow" w:hAnsi="Arial Narrow" w:cs="Arial Narrow"/>
                <w:b w:val="0"/>
                <w:bCs/>
                <w:sz w:val="20"/>
                <w:szCs w:val="20"/>
              </w:rPr>
              <w:t>8</w:t>
            </w:r>
            <w:r w:rsidR="006B3EB9" w:rsidRPr="00ED386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  </w:t>
            </w:r>
          </w:p>
          <w:p w14:paraId="39BB5B9D" w14:textId="4AECC175" w:rsidR="00CB1356" w:rsidRPr="006B3EB9" w:rsidRDefault="00CB1356" w:rsidP="00920F06">
            <w:pPr>
              <w:pStyle w:val="Heading5"/>
              <w:tabs>
                <w:tab w:val="left" w:pos="3119"/>
              </w:tabs>
              <w:jc w:val="right"/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7216D7">
              <w:rPr>
                <w:rFonts w:ascii="Arial" w:eastAsia="Arial" w:hAnsi="Arial" w:cs="Arial"/>
                <w:bCs/>
                <w:sz w:val="20"/>
                <w:szCs w:val="20"/>
              </w:rPr>
              <w:t>17</w:t>
            </w:r>
            <w:r w:rsidRPr="007216D7">
              <w:rPr>
                <w:rFonts w:ascii="Arial" w:eastAsia="Arial" w:hAnsi="Arial" w:cs="Arial"/>
                <w:bCs/>
                <w:sz w:val="20"/>
                <w:szCs w:val="20"/>
                <w:vertAlign w:val="superscript"/>
              </w:rPr>
              <w:t>50</w:t>
            </w:r>
            <w:r w:rsidRPr="007216D7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7216D7">
              <w:rPr>
                <w:rFonts w:ascii="Arial" w:eastAsia="Arial Narrow" w:hAnsi="Arial" w:cs="Arial"/>
                <w:bCs/>
                <w:sz w:val="20"/>
                <w:szCs w:val="20"/>
              </w:rPr>
              <w:t>19</w:t>
            </w:r>
            <w:r w:rsidRPr="007216D7">
              <w:rPr>
                <w:rFonts w:ascii="Arial" w:eastAsia="Arial Narrow" w:hAnsi="Arial" w:cs="Arial"/>
                <w:bCs/>
                <w:sz w:val="20"/>
                <w:szCs w:val="20"/>
                <w:vertAlign w:val="superscript"/>
              </w:rPr>
              <w:t>30</w:t>
            </w:r>
            <w:r w:rsidR="006B3EB9">
              <w:rPr>
                <w:rFonts w:ascii="Arial" w:eastAsia="Arial Narrow" w:hAnsi="Arial" w:cs="Arial"/>
                <w:b w:val="0"/>
                <w:bCs/>
              </w:rPr>
              <w:t xml:space="preserve"> </w:t>
            </w:r>
            <w:r w:rsidR="00974F5A">
              <w:rPr>
                <w:rFonts w:ascii="Arial Narrow" w:eastAsia="Arial" w:hAnsi="Arial Narrow" w:cs="Arial"/>
                <w:b w:val="0"/>
                <w:color w:val="C00000"/>
                <w:sz w:val="20"/>
                <w:szCs w:val="20"/>
              </w:rPr>
              <w:t>2</w:t>
            </w:r>
            <w:r w:rsidR="006B3EB9" w:rsidRPr="006B3EB9">
              <w:rPr>
                <w:rFonts w:ascii="Arial Narrow" w:eastAsia="Arial" w:hAnsi="Arial Narrow" w:cs="Arial"/>
                <w:b w:val="0"/>
                <w:color w:val="C00000"/>
                <w:sz w:val="20"/>
                <w:szCs w:val="20"/>
              </w:rPr>
              <w:t xml:space="preserve"> ore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B67112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 -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1CB3FA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316201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 -Sem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896E38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B05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563A7A" w14:textId="77777777" w:rsidR="00CB1356" w:rsidRPr="00ED3862" w:rsidRDefault="00CB1356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70C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 -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0E35E3" w14:textId="77777777" w:rsidR="00CB1356" w:rsidRPr="00ED3862" w:rsidRDefault="00CB1356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35F797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 -Sem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68498D" w14:textId="77777777" w:rsidR="00CB1356" w:rsidRPr="00ED3862" w:rsidRDefault="00CB1356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B05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DA7D11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70C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 -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FCBCA9" w14:textId="77777777" w:rsidR="00CB1356" w:rsidRPr="00ED3862" w:rsidRDefault="00CB1356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DE5DCF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 -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C1B3CD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91BA501" w14:textId="77777777" w:rsidR="00CB1356" w:rsidRPr="00ED3862" w:rsidRDefault="00CB1356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sz w:val="18"/>
                <w:szCs w:val="18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366091"/>
              </w:rPr>
              <w:t>IS -Sem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5CF8F" w14:textId="77777777" w:rsidR="00CB1356" w:rsidRPr="00ED3862" w:rsidRDefault="00CB1356" w:rsidP="00CB1356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sz w:val="18"/>
                <w:szCs w:val="18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24883A2" w14:textId="77777777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Cs/>
                <w:color w:val="FF0000"/>
                <w:sz w:val="24"/>
                <w:szCs w:val="24"/>
              </w:rPr>
            </w:pPr>
          </w:p>
        </w:tc>
      </w:tr>
      <w:tr w:rsidR="00897089" w14:paraId="5B031B59" w14:textId="77777777" w:rsidTr="00897089">
        <w:trPr>
          <w:trHeight w:val="321"/>
          <w:jc w:val="center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DEF242" w14:textId="77777777" w:rsidR="00897089" w:rsidRPr="00ED3862" w:rsidRDefault="00897089" w:rsidP="00897089">
            <w:pPr>
              <w:pStyle w:val="Heading5"/>
              <w:tabs>
                <w:tab w:val="left" w:pos="3119"/>
              </w:tabs>
              <w:rPr>
                <w:rFonts w:ascii="Arial Narrow" w:eastAsia="Arial Narrow" w:hAnsi="Arial Narrow" w:cs="Arial Narrow"/>
                <w:sz w:val="20"/>
                <w:szCs w:val="20"/>
              </w:rPr>
            </w:pPr>
            <w:r w:rsidRPr="00ED386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Miercuri </w:t>
            </w:r>
            <w:r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 </w:t>
            </w:r>
            <w:r w:rsidRPr="00ED3862">
              <w:rPr>
                <w:rFonts w:ascii="Arial Narrow" w:eastAsia="Arial Narrow" w:hAnsi="Arial Narrow" w:cs="Arial Narrow"/>
                <w:b w:val="0"/>
                <w:bCs/>
                <w:sz w:val="20"/>
                <w:szCs w:val="20"/>
              </w:rPr>
              <w:t>AN 21</w:t>
            </w:r>
            <w:r>
              <w:rPr>
                <w:rFonts w:ascii="Arial Narrow" w:eastAsia="Arial Narrow" w:hAnsi="Arial Narrow" w:cs="Arial Narrow"/>
                <w:b w:val="0"/>
                <w:bCs/>
                <w:sz w:val="20"/>
                <w:szCs w:val="20"/>
              </w:rPr>
              <w:t>8</w:t>
            </w:r>
            <w:r w:rsidRPr="00ED3862">
              <w:rPr>
                <w:rFonts w:ascii="Arial Narrow" w:eastAsia="Arial Narrow" w:hAnsi="Arial Narrow" w:cs="Arial Narrow"/>
                <w:sz w:val="20"/>
                <w:szCs w:val="20"/>
              </w:rPr>
              <w:t xml:space="preserve">   </w:t>
            </w:r>
          </w:p>
          <w:p w14:paraId="6E527474" w14:textId="064D876A" w:rsidR="00897089" w:rsidRPr="00ED3862" w:rsidRDefault="00897089" w:rsidP="00897089">
            <w:pPr>
              <w:tabs>
                <w:tab w:val="left" w:pos="3119"/>
              </w:tabs>
              <w:jc w:val="right"/>
              <w:rPr>
                <w:rFonts w:ascii="Arial Narrow" w:eastAsia="Arial Narrow" w:hAnsi="Arial Narrow" w:cs="Arial Narrow"/>
                <w:b/>
              </w:rPr>
            </w:pPr>
            <w:r w:rsidRPr="00897089">
              <w:rPr>
                <w:rFonts w:ascii="Arial" w:eastAsia="Arial Narrow" w:hAnsi="Arial" w:cs="Arial"/>
                <w:b/>
              </w:rPr>
              <w:t>19</w:t>
            </w:r>
            <w:r w:rsidRPr="00897089">
              <w:rPr>
                <w:rFonts w:ascii="Arial" w:eastAsia="Arial Narrow" w:hAnsi="Arial" w:cs="Arial"/>
                <w:b/>
                <w:vertAlign w:val="superscript"/>
              </w:rPr>
              <w:t>30</w:t>
            </w:r>
            <w:r w:rsidRPr="00897089">
              <w:rPr>
                <w:rFonts w:ascii="Arial" w:eastAsia="Arial Narrow" w:hAnsi="Arial" w:cs="Arial"/>
                <w:b/>
              </w:rPr>
              <w:t xml:space="preserve"> -</w:t>
            </w:r>
            <w:r w:rsidRPr="00897089">
              <w:rPr>
                <w:rFonts w:ascii="Arial" w:eastAsia="Arial" w:hAnsi="Arial" w:cs="Arial"/>
                <w:b/>
              </w:rPr>
              <w:t>21</w:t>
            </w:r>
            <w:r w:rsidRPr="00897089">
              <w:rPr>
                <w:rFonts w:ascii="Arial" w:eastAsia="Arial" w:hAnsi="Arial" w:cs="Arial"/>
                <w:b/>
                <w:vertAlign w:val="superscript"/>
              </w:rPr>
              <w:t>10</w:t>
            </w:r>
            <w:r>
              <w:rPr>
                <w:rFonts w:ascii="Arial" w:eastAsia="Arial" w:hAnsi="Arial" w:cs="Arial"/>
                <w:bCs/>
                <w:vertAlign w:val="superscript"/>
              </w:rPr>
              <w:t xml:space="preserve"> </w:t>
            </w:r>
            <w:r>
              <w:rPr>
                <w:rFonts w:ascii="Arial Narrow" w:eastAsia="Arial" w:hAnsi="Arial Narrow" w:cs="Arial"/>
                <w:color w:val="C00000"/>
              </w:rPr>
              <w:t>2</w:t>
            </w:r>
            <w:r w:rsidRPr="006B3EB9">
              <w:rPr>
                <w:rFonts w:ascii="Arial Narrow" w:eastAsia="Arial" w:hAnsi="Arial Narrow" w:cs="Arial"/>
                <w:color w:val="C00000"/>
              </w:rPr>
              <w:t xml:space="preserve"> ore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4A7016" w14:textId="77777777" w:rsidR="00897089" w:rsidRPr="00ED3862" w:rsidRDefault="00897089" w:rsidP="00394B98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BAF632" w14:textId="26DB112F" w:rsidR="00897089" w:rsidRPr="00ED3862" w:rsidRDefault="00897089" w:rsidP="00897089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2F05B3" w14:textId="77777777" w:rsidR="00897089" w:rsidRPr="00923B4C" w:rsidRDefault="00897089" w:rsidP="00897089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proofErr w:type="spellStart"/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Mkt</w:t>
            </w:r>
            <w:proofErr w:type="spellEnd"/>
          </w:p>
          <w:p w14:paraId="6583E641" w14:textId="4FFA84C2" w:rsidR="00897089" w:rsidRPr="00ED3862" w:rsidRDefault="00897089" w:rsidP="00897089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1+2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2542D4" w14:textId="77777777" w:rsidR="00897089" w:rsidRPr="00ED3862" w:rsidRDefault="00897089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20BF96" w14:textId="77777777" w:rsidR="00897089" w:rsidRPr="00923B4C" w:rsidRDefault="00897089" w:rsidP="00897089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proofErr w:type="spellStart"/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Mkt</w:t>
            </w:r>
            <w:proofErr w:type="spellEnd"/>
          </w:p>
          <w:p w14:paraId="0081721F" w14:textId="19628DC0" w:rsidR="00897089" w:rsidRPr="00ED3862" w:rsidRDefault="00897089" w:rsidP="00897089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3+4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03BE19" w14:textId="77777777" w:rsidR="00897089" w:rsidRPr="00ED3862" w:rsidRDefault="00897089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B5093B" w14:textId="77777777" w:rsidR="00897089" w:rsidRPr="00923B4C" w:rsidRDefault="00897089" w:rsidP="00897089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proofErr w:type="spellStart"/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Mkt</w:t>
            </w:r>
            <w:proofErr w:type="spellEnd"/>
          </w:p>
          <w:p w14:paraId="07A0665B" w14:textId="78300F38" w:rsidR="00897089" w:rsidRPr="00ED3862" w:rsidRDefault="00897089" w:rsidP="00897089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5+6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83628C" w14:textId="77777777" w:rsidR="00897089" w:rsidRPr="00ED3862" w:rsidRDefault="00897089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292DFB" w14:textId="77777777" w:rsidR="00897089" w:rsidRPr="00923B4C" w:rsidRDefault="00897089" w:rsidP="00897089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proofErr w:type="spellStart"/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Mkt</w:t>
            </w:r>
            <w:proofErr w:type="spellEnd"/>
          </w:p>
          <w:p w14:paraId="5E6869E0" w14:textId="64D5D291" w:rsidR="00897089" w:rsidRPr="00ED3862" w:rsidRDefault="00897089" w:rsidP="00897089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7+8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B28F03" w14:textId="77777777" w:rsidR="00897089" w:rsidRPr="00ED3862" w:rsidRDefault="00897089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01E191" w14:textId="77777777" w:rsidR="00897089" w:rsidRPr="00923B4C" w:rsidRDefault="00897089" w:rsidP="00897089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proofErr w:type="spellStart"/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Mkt</w:t>
            </w:r>
            <w:proofErr w:type="spellEnd"/>
          </w:p>
          <w:p w14:paraId="6B2561B8" w14:textId="793721DB" w:rsidR="00897089" w:rsidRPr="00ED3862" w:rsidRDefault="00897089" w:rsidP="00897089">
            <w:pPr>
              <w:jc w:val="center"/>
              <w:rPr>
                <w:rFonts w:ascii="Arial Narrow" w:eastAsia="Arial Narrow" w:hAnsi="Arial Narrow" w:cs="Arial Narrow"/>
                <w:b/>
              </w:rPr>
            </w:pPr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9+10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22C4CF" w14:textId="77777777" w:rsidR="00897089" w:rsidRPr="00ED3862" w:rsidRDefault="00897089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2CD9D57" w14:textId="77777777" w:rsidR="00897089" w:rsidRPr="00923B4C" w:rsidRDefault="00897089" w:rsidP="00897089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proofErr w:type="spellStart"/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Mkt</w:t>
            </w:r>
            <w:proofErr w:type="spellEnd"/>
          </w:p>
          <w:p w14:paraId="14E50182" w14:textId="7519C8DA" w:rsidR="00897089" w:rsidRPr="00ED3862" w:rsidRDefault="00897089" w:rsidP="00897089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11+12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79691" w14:textId="77777777" w:rsidR="00897089" w:rsidRPr="00ED3862" w:rsidRDefault="00897089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6D8174F" w14:textId="77777777" w:rsidR="00897089" w:rsidRPr="00923B4C" w:rsidRDefault="00897089" w:rsidP="00CB1356">
            <w:pPr>
              <w:jc w:val="center"/>
              <w:rPr>
                <w:rFonts w:ascii="Arial Narrow" w:eastAsia="Arial Narrow" w:hAnsi="Arial Narrow" w:cs="Arial Narrow"/>
                <w:bCs/>
                <w:color w:val="FF0000"/>
                <w:sz w:val="24"/>
                <w:szCs w:val="24"/>
              </w:rPr>
            </w:pPr>
          </w:p>
        </w:tc>
      </w:tr>
      <w:tr w:rsidR="00CB1356" w14:paraId="4B048500" w14:textId="77777777" w:rsidTr="00897089">
        <w:trPr>
          <w:trHeight w:val="321"/>
          <w:jc w:val="center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168EE694" w14:textId="77777777" w:rsidR="00CB1356" w:rsidRPr="00ED3862" w:rsidRDefault="00CB1356" w:rsidP="00CB1356">
            <w:pPr>
              <w:tabs>
                <w:tab w:val="left" w:pos="3119"/>
              </w:tabs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Joi</w:t>
            </w:r>
            <w:r w:rsidR="006B3EB9">
              <w:rPr>
                <w:rFonts w:ascii="Arial Narrow" w:eastAsia="Arial Narrow" w:hAnsi="Arial Narrow" w:cs="Arial Narrow"/>
                <w:b/>
              </w:rPr>
              <w:t xml:space="preserve">   </w:t>
            </w:r>
            <w:r w:rsidR="006B3EB9">
              <w:rPr>
                <w:rFonts w:ascii="Arial Narrow" w:eastAsia="Arial Narrow" w:hAnsi="Arial Narrow" w:cs="Arial Narrow"/>
                <w:bCs/>
                <w:color w:val="002060"/>
              </w:rPr>
              <w:t xml:space="preserve"> AN </w:t>
            </w:r>
            <w:r w:rsidR="006B3EB9" w:rsidRPr="00923B4C">
              <w:rPr>
                <w:rFonts w:ascii="Arial Narrow" w:eastAsia="Arial Narrow" w:hAnsi="Arial Narrow" w:cs="Arial Narrow"/>
                <w:bCs/>
                <w:color w:val="002060"/>
              </w:rPr>
              <w:t>2</w:t>
            </w:r>
            <w:r w:rsidR="006B3EB9">
              <w:rPr>
                <w:rFonts w:ascii="Arial Narrow" w:eastAsia="Arial Narrow" w:hAnsi="Arial Narrow" w:cs="Arial Narrow"/>
                <w:bCs/>
                <w:color w:val="002060"/>
              </w:rPr>
              <w:t>18</w:t>
            </w:r>
            <w:r w:rsidR="006B3EB9" w:rsidRPr="00ED3862">
              <w:rPr>
                <w:rFonts w:ascii="Arial Narrow" w:eastAsia="Arial Narrow" w:hAnsi="Arial Narrow" w:cs="Arial Narrow"/>
                <w:b/>
              </w:rPr>
              <w:t xml:space="preserve">   </w:t>
            </w:r>
          </w:p>
          <w:p w14:paraId="0330697A" w14:textId="65DFCC1D" w:rsidR="00CB1356" w:rsidRPr="007216D7" w:rsidRDefault="00CB1356" w:rsidP="00920F06">
            <w:pPr>
              <w:tabs>
                <w:tab w:val="left" w:pos="3119"/>
              </w:tabs>
              <w:jc w:val="right"/>
              <w:rPr>
                <w:rFonts w:ascii="Arial" w:eastAsia="Arial" w:hAnsi="Arial" w:cs="Arial"/>
              </w:rPr>
            </w:pPr>
            <w:r w:rsidRPr="00ED3862">
              <w:rPr>
                <w:rFonts w:ascii="Arial" w:eastAsia="Arial" w:hAnsi="Arial" w:cs="Arial"/>
                <w:b/>
              </w:rPr>
              <w:t>1</w:t>
            </w:r>
            <w:r w:rsidR="00AB5519">
              <w:rPr>
                <w:rFonts w:ascii="Arial" w:eastAsia="Arial" w:hAnsi="Arial" w:cs="Arial"/>
                <w:b/>
              </w:rPr>
              <w:t>6</w:t>
            </w:r>
            <w:r w:rsidR="00AB5519">
              <w:rPr>
                <w:rFonts w:ascii="Arial" w:eastAsia="Arial" w:hAnsi="Arial" w:cs="Arial"/>
                <w:b/>
                <w:vertAlign w:val="superscript"/>
              </w:rPr>
              <w:t>1</w:t>
            </w:r>
            <w:r w:rsidRPr="00ED3862">
              <w:rPr>
                <w:rFonts w:ascii="Arial" w:eastAsia="Arial" w:hAnsi="Arial" w:cs="Arial"/>
                <w:b/>
                <w:vertAlign w:val="superscript"/>
              </w:rPr>
              <w:t>0</w:t>
            </w:r>
            <w:r w:rsidRPr="00ED3862">
              <w:rPr>
                <w:rFonts w:ascii="Arial" w:eastAsia="Arial" w:hAnsi="Arial" w:cs="Arial"/>
                <w:b/>
              </w:rPr>
              <w:t>-1</w:t>
            </w:r>
            <w:r w:rsidR="00AB5519">
              <w:rPr>
                <w:rFonts w:ascii="Arial" w:eastAsia="Arial" w:hAnsi="Arial" w:cs="Arial"/>
                <w:b/>
              </w:rPr>
              <w:t>7</w:t>
            </w:r>
            <w:r w:rsidR="00AB5519">
              <w:rPr>
                <w:rFonts w:ascii="Arial" w:eastAsia="Arial" w:hAnsi="Arial" w:cs="Arial"/>
                <w:b/>
                <w:vertAlign w:val="superscript"/>
              </w:rPr>
              <w:t>5</w:t>
            </w:r>
            <w:r w:rsidRPr="00ED3862">
              <w:rPr>
                <w:rFonts w:ascii="Arial" w:eastAsia="Arial" w:hAnsi="Arial" w:cs="Arial"/>
                <w:b/>
                <w:vertAlign w:val="superscript"/>
              </w:rPr>
              <w:t>0</w:t>
            </w:r>
            <w:r w:rsidR="007216D7">
              <w:rPr>
                <w:rFonts w:ascii="Arial" w:eastAsia="Arial" w:hAnsi="Arial" w:cs="Arial"/>
                <w:b/>
              </w:rPr>
              <w:t xml:space="preserve"> </w:t>
            </w:r>
            <w:r w:rsidR="007216D7" w:rsidRPr="007216D7">
              <w:rPr>
                <w:rFonts w:ascii="Arial Narrow" w:eastAsia="Arial" w:hAnsi="Arial Narrow" w:cs="Arial"/>
                <w:bCs/>
                <w:color w:val="C00000"/>
              </w:rPr>
              <w:t>2 ore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734B3027" w14:textId="73F1ED61" w:rsidR="00CB1356" w:rsidRPr="00394B98" w:rsidRDefault="00394B98" w:rsidP="00394B98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ED3862">
              <w:rPr>
                <w:rFonts w:ascii="Arial Narrow" w:eastAsia="Arial Narrow" w:hAnsi="Arial Narrow" w:cs="Arial Narrow"/>
                <w:b/>
              </w:rPr>
              <w:t>C1,2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26834946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PSST</w:t>
            </w:r>
          </w:p>
          <w:p w14:paraId="159ECBA3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-C1,2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07F6F174" w14:textId="54436FE1" w:rsidR="00CB1356" w:rsidRPr="00ED3862" w:rsidRDefault="002E337E" w:rsidP="002E337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ED3862">
              <w:rPr>
                <w:rFonts w:ascii="Arial Narrow" w:eastAsia="Arial Narrow" w:hAnsi="Arial Narrow" w:cs="Arial Narrow"/>
                <w:b/>
              </w:rPr>
              <w:t>C3,4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27999C53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PSST</w:t>
            </w:r>
          </w:p>
          <w:p w14:paraId="4B0EE3EF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-C3,4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154B221E" w14:textId="60DA8093" w:rsidR="00CB1356" w:rsidRPr="00ED3862" w:rsidRDefault="00230C59" w:rsidP="00230C59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ED3862">
              <w:rPr>
                <w:rFonts w:ascii="Arial Narrow" w:eastAsia="Arial Narrow" w:hAnsi="Arial Narrow" w:cs="Arial Narrow"/>
                <w:b/>
              </w:rPr>
              <w:t>C5,6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7E6887A6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PSST</w:t>
            </w:r>
          </w:p>
          <w:p w14:paraId="0B28F8B3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-C5,6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3DD99536" w14:textId="01693389" w:rsidR="00CB1356" w:rsidRPr="00ED3862" w:rsidRDefault="00230C59" w:rsidP="00230C59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ED3862">
              <w:rPr>
                <w:rFonts w:ascii="Arial Narrow" w:eastAsia="Arial Narrow" w:hAnsi="Arial Narrow" w:cs="Arial Narrow"/>
                <w:b/>
              </w:rPr>
              <w:t>C7,8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5F3E1C92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PSST</w:t>
            </w:r>
          </w:p>
          <w:p w14:paraId="6CDAF2B7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-C7,8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269E42FA" w14:textId="20A706E7" w:rsidR="00CB1356" w:rsidRPr="00ED3862" w:rsidRDefault="00CE6CEB" w:rsidP="00CE6CEB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ED3862">
              <w:rPr>
                <w:rFonts w:ascii="Arial Narrow" w:eastAsia="Arial Narrow" w:hAnsi="Arial Narrow" w:cs="Arial Narrow"/>
                <w:b/>
              </w:rPr>
              <w:t>C9,10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207C4B43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PSST</w:t>
            </w:r>
          </w:p>
          <w:p w14:paraId="5B600608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-C9,10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0DD43FB2" w14:textId="0E65DAB7" w:rsidR="00CB1356" w:rsidRPr="00ED3862" w:rsidRDefault="00CE6CEB" w:rsidP="00CB1356">
            <w:pPr>
              <w:jc w:val="center"/>
              <w:rPr>
                <w:rFonts w:ascii="Arial Narrow" w:eastAsia="Arial Narrow" w:hAnsi="Arial Narrow" w:cs="Arial Narrow"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ED3862">
              <w:rPr>
                <w:rFonts w:ascii="Arial Narrow" w:eastAsia="Arial Narrow" w:hAnsi="Arial Narrow" w:cs="Arial Narrow"/>
                <w:b/>
              </w:rPr>
              <w:t>C11,12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229C3A86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PSST</w:t>
            </w:r>
          </w:p>
          <w:p w14:paraId="5E7DFC9F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-C11,12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25146B7" w14:textId="753E679C" w:rsidR="00CB1356" w:rsidRPr="00ED3862" w:rsidRDefault="007862EA" w:rsidP="007862EA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ED3862">
              <w:rPr>
                <w:rFonts w:ascii="Arial Narrow" w:eastAsia="Arial Narrow" w:hAnsi="Arial Narrow" w:cs="Arial Narrow"/>
                <w:b/>
              </w:rPr>
              <w:t>C13,14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312A3FD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PSST</w:t>
            </w:r>
          </w:p>
          <w:p w14:paraId="1D29DBA8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C00000"/>
              </w:rPr>
            </w:pPr>
            <w:r w:rsidRPr="00ED3862">
              <w:rPr>
                <w:rFonts w:ascii="Arial Narrow" w:eastAsia="Arial Narrow" w:hAnsi="Arial Narrow" w:cs="Arial Narrow"/>
                <w:b/>
                <w:color w:val="C00000"/>
              </w:rPr>
              <w:t>-C13,14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9DC7F17" w14:textId="77777777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Cs/>
                <w:color w:val="FF0000"/>
                <w:sz w:val="24"/>
                <w:szCs w:val="24"/>
              </w:rPr>
            </w:pPr>
          </w:p>
        </w:tc>
      </w:tr>
      <w:tr w:rsidR="00CB1356" w14:paraId="41C112B6" w14:textId="77777777" w:rsidTr="00897089">
        <w:trPr>
          <w:trHeight w:val="321"/>
          <w:jc w:val="center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076F1D35" w14:textId="77777777" w:rsidR="00CB1356" w:rsidRPr="00ED3862" w:rsidRDefault="00CB1356" w:rsidP="00CB1356">
            <w:pPr>
              <w:tabs>
                <w:tab w:val="left" w:pos="3119"/>
              </w:tabs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Joi</w:t>
            </w:r>
            <w:r w:rsidR="006B3EB9">
              <w:rPr>
                <w:rFonts w:ascii="Arial Narrow" w:eastAsia="Arial Narrow" w:hAnsi="Arial Narrow" w:cs="Arial Narrow"/>
                <w:b/>
              </w:rPr>
              <w:t xml:space="preserve">   </w:t>
            </w:r>
            <w:r w:rsidR="006B3EB9">
              <w:rPr>
                <w:rFonts w:ascii="Arial Narrow" w:eastAsia="Arial Narrow" w:hAnsi="Arial Narrow" w:cs="Arial Narrow"/>
                <w:bCs/>
                <w:color w:val="002060"/>
              </w:rPr>
              <w:t xml:space="preserve"> AN 218</w:t>
            </w:r>
            <w:r w:rsidR="006B3EB9" w:rsidRPr="00ED3862">
              <w:rPr>
                <w:rFonts w:ascii="Arial Narrow" w:eastAsia="Arial Narrow" w:hAnsi="Arial Narrow" w:cs="Arial Narrow"/>
                <w:b/>
              </w:rPr>
              <w:t xml:space="preserve">   </w:t>
            </w:r>
          </w:p>
          <w:p w14:paraId="4CC02350" w14:textId="710613D8" w:rsidR="00CB1356" w:rsidRPr="007216D7" w:rsidRDefault="00CB1356" w:rsidP="00920F06">
            <w:pPr>
              <w:tabs>
                <w:tab w:val="left" w:pos="3119"/>
              </w:tabs>
              <w:jc w:val="right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" w:eastAsia="Arial" w:hAnsi="Arial" w:cs="Arial"/>
                <w:b/>
              </w:rPr>
              <w:t>1</w:t>
            </w:r>
            <w:r w:rsidR="00AB5519">
              <w:rPr>
                <w:rFonts w:ascii="Arial" w:eastAsia="Arial" w:hAnsi="Arial" w:cs="Arial"/>
                <w:b/>
              </w:rPr>
              <w:t>7</w:t>
            </w:r>
            <w:r w:rsidR="00AB5519">
              <w:rPr>
                <w:rFonts w:ascii="Arial" w:eastAsia="Arial" w:hAnsi="Arial" w:cs="Arial"/>
                <w:b/>
                <w:vertAlign w:val="superscript"/>
              </w:rPr>
              <w:t>5</w:t>
            </w:r>
            <w:r w:rsidRPr="00ED3862">
              <w:rPr>
                <w:rFonts w:ascii="Arial" w:eastAsia="Arial" w:hAnsi="Arial" w:cs="Arial"/>
                <w:b/>
                <w:vertAlign w:val="superscript"/>
              </w:rPr>
              <w:t>0</w:t>
            </w:r>
            <w:r w:rsidRPr="00ED3862">
              <w:rPr>
                <w:rFonts w:ascii="Arial" w:eastAsia="Arial" w:hAnsi="Arial" w:cs="Arial"/>
                <w:b/>
              </w:rPr>
              <w:t>-</w:t>
            </w:r>
            <w:r w:rsidR="00AB5519">
              <w:rPr>
                <w:rFonts w:ascii="Arial" w:eastAsia="Arial" w:hAnsi="Arial" w:cs="Arial"/>
                <w:b/>
              </w:rPr>
              <w:t>19</w:t>
            </w:r>
            <w:r w:rsidR="00AB5519">
              <w:rPr>
                <w:rFonts w:ascii="Arial" w:eastAsia="Arial" w:hAnsi="Arial" w:cs="Arial"/>
                <w:b/>
                <w:vertAlign w:val="superscript"/>
              </w:rPr>
              <w:t>3</w:t>
            </w:r>
            <w:r w:rsidRPr="00ED3862">
              <w:rPr>
                <w:rFonts w:ascii="Arial" w:eastAsia="Arial" w:hAnsi="Arial" w:cs="Arial"/>
                <w:b/>
                <w:vertAlign w:val="superscript"/>
              </w:rPr>
              <w:t>0</w:t>
            </w:r>
            <w:r w:rsidR="007216D7">
              <w:rPr>
                <w:rFonts w:ascii="Arial" w:eastAsia="Arial" w:hAnsi="Arial" w:cs="Arial"/>
                <w:b/>
              </w:rPr>
              <w:t xml:space="preserve"> </w:t>
            </w:r>
            <w:r w:rsidR="007216D7" w:rsidRPr="007216D7">
              <w:rPr>
                <w:rFonts w:ascii="Arial Narrow" w:eastAsia="Arial" w:hAnsi="Arial Narrow" w:cs="Arial"/>
                <w:bCs/>
                <w:color w:val="C00000"/>
              </w:rPr>
              <w:t>2 ore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0217A296" w14:textId="518E1C7B" w:rsidR="00CB1356" w:rsidRPr="00ED3862" w:rsidRDefault="00394B98" w:rsidP="00394B98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A63E70">
              <w:rPr>
                <w:rFonts w:ascii="Arial Narrow" w:eastAsia="Arial Narrow" w:hAnsi="Arial Narrow" w:cs="Arial Narrow"/>
                <w:bCs/>
              </w:rPr>
              <w:t>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2459AC13" w14:textId="551ABBED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1F2B0815" w14:textId="29DA883B" w:rsidR="00CB1356" w:rsidRPr="00923B4C" w:rsidRDefault="002E337E" w:rsidP="002E337E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A63E70">
              <w:rPr>
                <w:rFonts w:ascii="Arial Narrow" w:eastAsia="Arial Narrow" w:hAnsi="Arial Narrow" w:cs="Arial Narrow"/>
                <w:bCs/>
              </w:rPr>
              <w:t>Sem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0013167A" w14:textId="662E0272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7751ECAE" w14:textId="5EB527CA" w:rsidR="00CB1356" w:rsidRPr="00923B4C" w:rsidRDefault="00230C59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A63E70">
              <w:rPr>
                <w:rFonts w:ascii="Arial Narrow" w:eastAsia="Arial Narrow" w:hAnsi="Arial Narrow" w:cs="Arial Narrow"/>
                <w:bCs/>
              </w:rPr>
              <w:t>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03AEF4E5" w14:textId="202CAB51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69F5B16E" w14:textId="7C0C2E2B" w:rsidR="00CB1356" w:rsidRPr="00230C59" w:rsidRDefault="00230C59" w:rsidP="00230C59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A63E70">
              <w:rPr>
                <w:rFonts w:ascii="Arial Narrow" w:eastAsia="Arial Narrow" w:hAnsi="Arial Narrow" w:cs="Arial Narrow"/>
                <w:bCs/>
              </w:rPr>
              <w:t>Sem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79FF9F57" w14:textId="2AD12FF2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5E90C6AA" w14:textId="5DE22537" w:rsidR="00CB1356" w:rsidRPr="00923B4C" w:rsidRDefault="00CE6CEB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A63E70">
              <w:rPr>
                <w:rFonts w:ascii="Arial Narrow" w:eastAsia="Arial Narrow" w:hAnsi="Arial Narrow" w:cs="Arial Narrow"/>
                <w:bCs/>
              </w:rPr>
              <w:t>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03A0233E" w14:textId="414EFB0C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3174ACE8" w14:textId="6B03DDEE" w:rsidR="00CB1356" w:rsidRPr="00923B4C" w:rsidRDefault="00CE6CEB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A63E70">
              <w:rPr>
                <w:rFonts w:ascii="Arial Narrow" w:eastAsia="Arial Narrow" w:hAnsi="Arial Narrow" w:cs="Arial Narrow"/>
                <w:bCs/>
              </w:rPr>
              <w:t>Sem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  <w:vAlign w:val="center"/>
          </w:tcPr>
          <w:p w14:paraId="5962FDAE" w14:textId="11CA23D7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5AAEEB4" w14:textId="6E78CA0C" w:rsidR="00CB1356" w:rsidRPr="00923B4C" w:rsidRDefault="007862EA" w:rsidP="007862EA">
            <w:pPr>
              <w:tabs>
                <w:tab w:val="left" w:pos="3119"/>
              </w:tabs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>AI</w:t>
            </w:r>
            <w:r>
              <w:rPr>
                <w:rFonts w:ascii="Arial Narrow" w:eastAsia="Arial Narrow" w:hAnsi="Arial Narrow" w:cs="Arial Narrow"/>
                <w:b/>
              </w:rPr>
              <w:t xml:space="preserve"> </w:t>
            </w:r>
            <w:r w:rsidRPr="00A63E70">
              <w:rPr>
                <w:rFonts w:ascii="Arial Narrow" w:eastAsia="Arial Narrow" w:hAnsi="Arial Narrow" w:cs="Arial Narrow"/>
                <w:bCs/>
              </w:rPr>
              <w:t>Sem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99437D9" w14:textId="77777777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proofErr w:type="spellStart"/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Mkt</w:t>
            </w:r>
            <w:proofErr w:type="spellEnd"/>
          </w:p>
          <w:p w14:paraId="562F4C1C" w14:textId="77777777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2060"/>
              </w:rPr>
            </w:pPr>
            <w:r w:rsidRPr="00923B4C">
              <w:rPr>
                <w:rFonts w:ascii="Arial Narrow" w:eastAsia="Arial Narrow" w:hAnsi="Arial Narrow" w:cs="Arial Narrow"/>
                <w:b/>
                <w:color w:val="002060"/>
              </w:rPr>
              <w:t>C13+14</w:t>
            </w: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F87A490" w14:textId="77777777" w:rsidR="00CB1356" w:rsidRPr="00923B4C" w:rsidRDefault="00CB1356" w:rsidP="00CB1356">
            <w:pPr>
              <w:jc w:val="center"/>
              <w:rPr>
                <w:rFonts w:ascii="Arial Narrow" w:eastAsia="Arial Narrow" w:hAnsi="Arial Narrow" w:cs="Arial Narrow"/>
                <w:bCs/>
                <w:color w:val="FF0000"/>
                <w:sz w:val="24"/>
                <w:szCs w:val="24"/>
              </w:rPr>
            </w:pPr>
          </w:p>
        </w:tc>
      </w:tr>
      <w:tr w:rsidR="00CB1356" w14:paraId="0EA1D8C8" w14:textId="77777777" w:rsidTr="00CE6A55">
        <w:trPr>
          <w:trHeight w:val="504"/>
          <w:jc w:val="center"/>
        </w:trPr>
        <w:tc>
          <w:tcPr>
            <w:tcW w:w="2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F7A743" w14:textId="77777777" w:rsidR="00CB1356" w:rsidRPr="00ED3862" w:rsidRDefault="00CB1356" w:rsidP="00CB1356">
            <w:pPr>
              <w:tabs>
                <w:tab w:val="left" w:pos="3119"/>
              </w:tabs>
              <w:ind w:right="-158"/>
              <w:rPr>
                <w:rFonts w:ascii="Arial Narrow" w:eastAsia="Arial Narrow" w:hAnsi="Arial Narrow" w:cs="Arial Narrow"/>
                <w:b/>
              </w:rPr>
            </w:pPr>
            <w:r w:rsidRPr="00ED3862">
              <w:rPr>
                <w:rFonts w:ascii="Arial Narrow" w:eastAsia="Arial Narrow" w:hAnsi="Arial Narrow" w:cs="Arial Narrow"/>
                <w:b/>
              </w:rPr>
              <w:t xml:space="preserve">Vineri </w:t>
            </w:r>
            <w:r w:rsidR="006B3EB9">
              <w:rPr>
                <w:rFonts w:ascii="Arial Narrow" w:eastAsia="Arial Narrow" w:hAnsi="Arial Narrow" w:cs="Arial Narrow"/>
                <w:b/>
              </w:rPr>
              <w:t xml:space="preserve">  </w:t>
            </w:r>
            <w:r w:rsidR="006B3EB9" w:rsidRPr="00ED3862">
              <w:rPr>
                <w:rFonts w:ascii="Arial Narrow" w:eastAsia="Arial Narrow" w:hAnsi="Arial Narrow" w:cs="Arial Narrow"/>
                <w:bCs/>
              </w:rPr>
              <w:t>BN 211</w:t>
            </w:r>
            <w:r w:rsidR="006B3EB9" w:rsidRPr="00ED3862">
              <w:rPr>
                <w:rFonts w:ascii="Arial Narrow" w:eastAsia="Arial Narrow" w:hAnsi="Arial Narrow" w:cs="Arial Narrow"/>
                <w:b/>
              </w:rPr>
              <w:t xml:space="preserve">  </w:t>
            </w:r>
          </w:p>
          <w:p w14:paraId="05D87256" w14:textId="77777777" w:rsidR="00CB1356" w:rsidRPr="007216D7" w:rsidRDefault="00CB1356" w:rsidP="00897089">
            <w:pPr>
              <w:tabs>
                <w:tab w:val="left" w:pos="3119"/>
              </w:tabs>
              <w:jc w:val="right"/>
              <w:rPr>
                <w:rFonts w:ascii="Arial Narrow" w:eastAsia="Arial Narrow" w:hAnsi="Arial Narrow" w:cs="Arial Narrow"/>
                <w:b/>
                <w:bCs/>
              </w:rPr>
            </w:pPr>
            <w:r w:rsidRPr="007216D7">
              <w:rPr>
                <w:rFonts w:ascii="Arial" w:eastAsia="Arial" w:hAnsi="Arial" w:cs="Arial"/>
                <w:b/>
                <w:bCs/>
              </w:rPr>
              <w:t>17</w:t>
            </w:r>
            <w:r w:rsidRPr="007216D7">
              <w:rPr>
                <w:rFonts w:ascii="Arial" w:eastAsia="Arial" w:hAnsi="Arial" w:cs="Arial"/>
                <w:b/>
                <w:bCs/>
                <w:vertAlign w:val="superscript"/>
              </w:rPr>
              <w:t>50</w:t>
            </w:r>
            <w:r w:rsidRPr="007216D7">
              <w:rPr>
                <w:rFonts w:ascii="Arial" w:eastAsia="Arial" w:hAnsi="Arial" w:cs="Arial"/>
                <w:b/>
                <w:bCs/>
              </w:rPr>
              <w:t>-21</w:t>
            </w:r>
            <w:r w:rsidRPr="007216D7">
              <w:rPr>
                <w:rFonts w:ascii="Arial" w:eastAsia="Arial" w:hAnsi="Arial" w:cs="Arial"/>
                <w:b/>
                <w:bCs/>
                <w:vertAlign w:val="superscript"/>
              </w:rPr>
              <w:t>10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A6FB2C" w14:textId="77777777" w:rsidR="00CB1356" w:rsidRPr="00ED3862" w:rsidRDefault="00CB1356" w:rsidP="00CB13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FEAE16" w14:textId="77777777" w:rsidR="00CB1356" w:rsidRPr="00ED3862" w:rsidRDefault="00CB1356" w:rsidP="00CB13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69596F" w14:textId="77777777" w:rsidR="00CB1356" w:rsidRPr="00ED3862" w:rsidRDefault="00CB1356" w:rsidP="00CB13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b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98D030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77AB9C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FF6846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500EC9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540832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CB0B1A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375D357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3983DA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41478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5120402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06DFC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FF82B4C" w14:textId="77777777" w:rsidR="00CB1356" w:rsidRPr="00ED3862" w:rsidRDefault="00CB1356" w:rsidP="00CB1356">
            <w:pPr>
              <w:jc w:val="center"/>
              <w:rPr>
                <w:rFonts w:ascii="Arial Narrow" w:eastAsia="Arial Narrow" w:hAnsi="Arial Narrow" w:cs="Arial Narrow"/>
                <w:b/>
                <w:color w:val="FF0000"/>
              </w:rPr>
            </w:pPr>
          </w:p>
        </w:tc>
      </w:tr>
    </w:tbl>
    <w:p w14:paraId="72061FC9" w14:textId="351AD171" w:rsidR="00773CE4" w:rsidRDefault="00897089">
      <w:pPr>
        <w:tabs>
          <w:tab w:val="left" w:pos="3119"/>
        </w:tabs>
        <w:rPr>
          <w:rFonts w:ascii="Arial" w:eastAsia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D425493" wp14:editId="2B3BAF41">
                <wp:simplePos x="0" y="0"/>
                <wp:positionH relativeFrom="column">
                  <wp:posOffset>-712470</wp:posOffset>
                </wp:positionH>
                <wp:positionV relativeFrom="paragraph">
                  <wp:posOffset>144007</wp:posOffset>
                </wp:positionV>
                <wp:extent cx="1304925" cy="814070"/>
                <wp:effectExtent l="0" t="0" r="0" b="0"/>
                <wp:wrapNone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8140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F68D26" w14:textId="77777777" w:rsidR="00ED3862" w:rsidRPr="00060828" w:rsidRDefault="003B434E" w:rsidP="00394B98">
                            <w:pPr>
                              <w:shd w:val="clear" w:color="auto" w:fill="FFE599" w:themeFill="accent4" w:themeFillTint="66"/>
                              <w:spacing w:line="36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:</w:t>
                            </w:r>
                            <w:r w:rsidR="00653401"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urs</w:t>
                            </w:r>
                          </w:p>
                          <w:p w14:paraId="6091DF51" w14:textId="77777777" w:rsidR="00ED3862" w:rsidRPr="00060828" w:rsidRDefault="003B434E" w:rsidP="00394B98">
                            <w:pPr>
                              <w:shd w:val="clear" w:color="auto" w:fill="FFE599" w:themeFill="accent4" w:themeFillTint="66"/>
                              <w:spacing w:line="36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 w:rsidR="00653401"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m</w:t>
                            </w:r>
                            <w:r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:</w:t>
                            </w:r>
                            <w:r w:rsidR="00653401"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eminar</w:t>
                            </w:r>
                          </w:p>
                          <w:p w14:paraId="573111A6" w14:textId="77777777" w:rsidR="00ED3862" w:rsidRPr="00060828" w:rsidRDefault="003B434E" w:rsidP="00394B98">
                            <w:pPr>
                              <w:shd w:val="clear" w:color="auto" w:fill="FFE599" w:themeFill="accent4" w:themeFillTint="66"/>
                              <w:spacing w:line="36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ab</w:t>
                            </w:r>
                            <w:proofErr w:type="spellEnd"/>
                            <w:r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:</w:t>
                            </w:r>
                            <w:r w:rsidR="00653401" w:rsidRPr="0006082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labo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425493" id="Text Box 6" o:spid="_x0000_s1027" type="#_x0000_t202" style="position:absolute;margin-left:-56.1pt;margin-top:11.35pt;width:102.75pt;height:64.1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" filled="f" stroked="f">
                <v:textbox style="mso-fit-shape-to-text:t">
                  <w:txbxContent>
                    <w:p w14:paraId="6FF68D26" w14:textId="77777777" w:rsidR="00ED3862" w:rsidRPr="00060828" w:rsidRDefault="003B434E" w:rsidP="00394B98">
                      <w:pPr>
                        <w:shd w:val="clear" w:color="auto" w:fill="FFE599" w:themeFill="accent4" w:themeFillTint="66"/>
                        <w:spacing w:line="360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>C:</w:t>
                      </w:r>
                      <w:r w:rsidR="00653401"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>curs</w:t>
                      </w:r>
                    </w:p>
                    <w:p w14:paraId="6091DF51" w14:textId="77777777" w:rsidR="00ED3862" w:rsidRPr="00060828" w:rsidRDefault="003B434E" w:rsidP="00394B98">
                      <w:pPr>
                        <w:shd w:val="clear" w:color="auto" w:fill="FFE599" w:themeFill="accent4" w:themeFillTint="66"/>
                        <w:spacing w:line="360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>S</w:t>
                      </w:r>
                      <w:r w:rsidR="00653401"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>em</w:t>
                      </w:r>
                      <w:r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>:</w:t>
                      </w:r>
                      <w:r w:rsidR="00653401"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>seminar</w:t>
                      </w:r>
                    </w:p>
                    <w:p w14:paraId="573111A6" w14:textId="77777777" w:rsidR="00ED3862" w:rsidRPr="00060828" w:rsidRDefault="003B434E" w:rsidP="00394B98">
                      <w:pPr>
                        <w:shd w:val="clear" w:color="auto" w:fill="FFE599" w:themeFill="accent4" w:themeFillTint="66"/>
                        <w:spacing w:line="360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proofErr w:type="spellStart"/>
                      <w:r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>Lab</w:t>
                      </w:r>
                      <w:proofErr w:type="spellEnd"/>
                      <w:r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>:</w:t>
                      </w:r>
                      <w:r w:rsidR="00653401" w:rsidRPr="00060828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laborat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4B390EC" wp14:editId="2C713AA6">
                <wp:simplePos x="0" y="0"/>
                <wp:positionH relativeFrom="column">
                  <wp:posOffset>2642235</wp:posOffset>
                </wp:positionH>
                <wp:positionV relativeFrom="paragraph">
                  <wp:posOffset>81335</wp:posOffset>
                </wp:positionV>
                <wp:extent cx="7513983" cy="1018540"/>
                <wp:effectExtent l="0" t="0" r="10795" b="1016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3983" cy="1018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0BECE5" w14:textId="77777777" w:rsidR="00ED3862" w:rsidRPr="008F4362" w:rsidRDefault="003B434E" w:rsidP="00394B98">
                            <w:pPr>
                              <w:shd w:val="clear" w:color="auto" w:fill="FFE599" w:themeFill="accent4" w:themeFillTint="66"/>
                              <w:spacing w:before="4" w:line="276" w:lineRule="auto"/>
                              <w:ind w:right="1443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S</w:t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- Ingineria serviciilor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2C+1S</w:t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nf.</w:t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r.ing</w:t>
                            </w:r>
                            <w:proofErr w:type="spellEnd"/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atalina ALEXE</w:t>
                            </w:r>
                          </w:p>
                          <w:p w14:paraId="378C0BF9" w14:textId="77777777" w:rsidR="00ED3862" w:rsidRPr="008F4362" w:rsidRDefault="003B434E" w:rsidP="00394B98">
                            <w:pPr>
                              <w:spacing w:before="4" w:line="276" w:lineRule="auto"/>
                              <w:ind w:right="1443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Q</w:t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- Controlul calității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2C+2S+1Lab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rof.dr.ing</w:t>
                            </w:r>
                            <w:proofErr w:type="spellEnd"/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 Sorin IONESCU</w:t>
                            </w:r>
                          </w:p>
                          <w:p w14:paraId="12B40FD3" w14:textId="77777777" w:rsidR="00ED3862" w:rsidRPr="008F4362" w:rsidRDefault="003B434E" w:rsidP="00394B98">
                            <w:pPr>
                              <w:shd w:val="clear" w:color="auto" w:fill="FFE599" w:themeFill="accent4" w:themeFillTint="66"/>
                              <w:spacing w:before="4" w:line="276" w:lineRule="auto"/>
                              <w:ind w:right="1443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SST</w:t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- Proiectarea structurilor </w:t>
                            </w:r>
                            <w:proofErr w:type="spellStart"/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ocio</w:t>
                            </w:r>
                            <w:proofErr w:type="spellEnd"/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-tehnice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1C+2S</w:t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="0021003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ro</w:t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.dr.ing</w:t>
                            </w:r>
                            <w:proofErr w:type="spellEnd"/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</w:t>
                            </w:r>
                            <w:r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ena FLEACĂ</w:t>
                            </w:r>
                          </w:p>
                          <w:p w14:paraId="20CFC641" w14:textId="6363ADB8" w:rsidR="00ED3862" w:rsidRPr="008F4362" w:rsidRDefault="003B434E" w:rsidP="00394B98">
                            <w:pPr>
                              <w:spacing w:before="4" w:line="276" w:lineRule="auto"/>
                              <w:ind w:right="1443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ED3862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FFFF"/>
                              </w:rPr>
                              <w:t>CMkt</w:t>
                            </w:r>
                            <w:proofErr w:type="spellEnd"/>
                            <w:r w:rsidRPr="00ED3862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FFFF"/>
                              </w:rPr>
                              <w:tab/>
                              <w:t>- Cercetări de marketing   1C+2S</w:t>
                            </w:r>
                            <w:r w:rsidRPr="00ED3862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FFFF"/>
                              </w:rPr>
                              <w:tab/>
                            </w:r>
                            <w:r w:rsidRPr="00ED3862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FFFF"/>
                              </w:rPr>
                              <w:tab/>
                            </w:r>
                            <w:r w:rsidRPr="00ED3862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FFFF"/>
                              </w:rPr>
                              <w:tab/>
                            </w:r>
                            <w:r w:rsidRPr="00ED3862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FFFF"/>
                              </w:rPr>
                              <w:tab/>
                            </w:r>
                            <w:proofErr w:type="spellStart"/>
                            <w:r w:rsid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FFFF"/>
                              </w:rPr>
                              <w:t>Conf</w:t>
                            </w:r>
                            <w:r w:rsidRPr="00ED3862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FFFF"/>
                              </w:rPr>
                              <w:t>.dr.ing</w:t>
                            </w:r>
                            <w:proofErr w:type="spellEnd"/>
                            <w:r w:rsidRPr="00ED3862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. </w:t>
                            </w:r>
                            <w:r w:rsidR="00394B9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ogdan</w:t>
                            </w:r>
                            <w:r w:rsidR="00972543" w:rsidRPr="008F43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FLEACĂ</w:t>
                            </w:r>
                          </w:p>
                          <w:p w14:paraId="5DF572B8" w14:textId="77777777" w:rsidR="00ED3862" w:rsidRPr="008F4362" w:rsidRDefault="003B434E" w:rsidP="00394B98">
                            <w:pPr>
                              <w:shd w:val="clear" w:color="auto" w:fill="FFE599" w:themeFill="accent4" w:themeFillTint="66"/>
                              <w:spacing w:before="4" w:line="276" w:lineRule="auto"/>
                              <w:ind w:right="1443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>AI</w:t>
                            </w:r>
                            <w:r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ab/>
                              <w:t>- Afaceri industriale   1C+1S</w:t>
                            </w:r>
                            <w:r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ab/>
                            </w:r>
                            <w:r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ab/>
                            </w:r>
                            <w:r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ab/>
                            </w:r>
                            <w:r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ab/>
                            </w:r>
                            <w:r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ab/>
                            </w:r>
                            <w:proofErr w:type="spellStart"/>
                            <w:r w:rsidR="00A63E70"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>S.L</w:t>
                            </w:r>
                            <w:r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>.dr.ing</w:t>
                            </w:r>
                            <w:proofErr w:type="spellEnd"/>
                            <w:r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 xml:space="preserve">. </w:t>
                            </w:r>
                            <w:r w:rsidR="00A63E70" w:rsidRPr="00394B98">
                              <w:rPr>
                                <w:rFonts w:ascii="Arial" w:hAnsi="Arial" w:cs="Arial"/>
                                <w:sz w:val="22"/>
                                <w:szCs w:val="22"/>
                                <w:shd w:val="clear" w:color="auto" w:fill="FFE599" w:themeFill="accent4" w:themeFillTint="66"/>
                              </w:rPr>
                              <w:t>Iuliana GREC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B390EC" id="Text Box 5" o:spid="_x0000_s1028" type="#_x0000_t202" style="position:absolute;margin-left:208.05pt;margin-top:6.4pt;width:591.65pt;height:80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" strokecolor="white">
                <v:textbox>
                  <w:txbxContent>
                    <w:p w14:paraId="6F0BECE5" w14:textId="77777777" w:rsidR="00ED3862" w:rsidRPr="008F4362" w:rsidRDefault="003B434E" w:rsidP="00394B98">
                      <w:pPr>
                        <w:shd w:val="clear" w:color="auto" w:fill="FFE599" w:themeFill="accent4" w:themeFillTint="66"/>
                        <w:spacing w:before="4" w:line="276" w:lineRule="auto"/>
                        <w:ind w:right="1443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>IS</w:t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- Ingineria serviciilor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2C+1S</w:t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onf.</w:t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>dr.ing</w:t>
                      </w:r>
                      <w:proofErr w:type="spellEnd"/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atalina ALEXE</w:t>
                      </w:r>
                    </w:p>
                    <w:p w14:paraId="378C0BF9" w14:textId="77777777" w:rsidR="00ED3862" w:rsidRPr="008F4362" w:rsidRDefault="003B434E" w:rsidP="00394B98">
                      <w:pPr>
                        <w:spacing w:before="4" w:line="276" w:lineRule="auto"/>
                        <w:ind w:right="1443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>CQ</w:t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- Controlul calității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2C+2S+1Lab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proofErr w:type="spellStart"/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>Prof.dr.ing</w:t>
                      </w:r>
                      <w:proofErr w:type="spellEnd"/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>. Sorin IONESCU</w:t>
                      </w:r>
                    </w:p>
                    <w:p w14:paraId="12B40FD3" w14:textId="77777777" w:rsidR="00ED3862" w:rsidRPr="008F4362" w:rsidRDefault="003B434E" w:rsidP="00394B98">
                      <w:pPr>
                        <w:shd w:val="clear" w:color="auto" w:fill="FFE599" w:themeFill="accent4" w:themeFillTint="66"/>
                        <w:spacing w:before="4" w:line="276" w:lineRule="auto"/>
                        <w:ind w:right="1443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>PSST</w:t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- Proiectarea structurilor </w:t>
                      </w:r>
                      <w:proofErr w:type="spellStart"/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>socio</w:t>
                      </w:r>
                      <w:proofErr w:type="spellEnd"/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-tehnice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1C+2S</w:t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proofErr w:type="spellStart"/>
                      <w:r w:rsidR="00210037">
                        <w:rPr>
                          <w:rFonts w:ascii="Arial" w:hAnsi="Arial" w:cs="Arial"/>
                          <w:sz w:val="22"/>
                          <w:szCs w:val="22"/>
                        </w:rPr>
                        <w:t>Pro</w:t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>f.dr.ing</w:t>
                      </w:r>
                      <w:proofErr w:type="spellEnd"/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E</w:t>
                      </w:r>
                      <w:r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>lena FLEACĂ</w:t>
                      </w:r>
                    </w:p>
                    <w:p w14:paraId="20CFC641" w14:textId="6363ADB8" w:rsidR="00ED3862" w:rsidRPr="008F4362" w:rsidRDefault="003B434E" w:rsidP="00394B98">
                      <w:pPr>
                        <w:spacing w:before="4" w:line="276" w:lineRule="auto"/>
                        <w:ind w:right="1443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proofErr w:type="spellStart"/>
                      <w:r w:rsidRPr="00ED3862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FFFF"/>
                        </w:rPr>
                        <w:t>CMkt</w:t>
                      </w:r>
                      <w:proofErr w:type="spellEnd"/>
                      <w:r w:rsidRPr="00ED3862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FFFF"/>
                        </w:rPr>
                        <w:tab/>
                        <w:t>- Cercetări de marketing   1C+2S</w:t>
                      </w:r>
                      <w:r w:rsidRPr="00ED3862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FFFF"/>
                        </w:rPr>
                        <w:tab/>
                      </w:r>
                      <w:r w:rsidRPr="00ED3862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FFFF"/>
                        </w:rPr>
                        <w:tab/>
                      </w:r>
                      <w:r w:rsidRPr="00ED3862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FFFF"/>
                        </w:rPr>
                        <w:tab/>
                      </w:r>
                      <w:r w:rsidRPr="00ED3862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FFFF"/>
                        </w:rPr>
                        <w:tab/>
                      </w:r>
                      <w:proofErr w:type="spellStart"/>
                      <w:r w:rsid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FFFF"/>
                        </w:rPr>
                        <w:t>Conf</w:t>
                      </w:r>
                      <w:r w:rsidRPr="00ED3862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FFFF"/>
                        </w:rPr>
                        <w:t>.dr.ing</w:t>
                      </w:r>
                      <w:proofErr w:type="spellEnd"/>
                      <w:r w:rsidRPr="00ED3862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FFFF"/>
                        </w:rPr>
                        <w:t xml:space="preserve">. </w:t>
                      </w:r>
                      <w:r w:rsidR="00394B98">
                        <w:rPr>
                          <w:rFonts w:ascii="Arial" w:hAnsi="Arial" w:cs="Arial"/>
                          <w:sz w:val="22"/>
                          <w:szCs w:val="22"/>
                        </w:rPr>
                        <w:t>Bogdan</w:t>
                      </w:r>
                      <w:r w:rsidR="00972543" w:rsidRPr="008F436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FLEACĂ</w:t>
                      </w:r>
                    </w:p>
                    <w:p w14:paraId="5DF572B8" w14:textId="77777777" w:rsidR="00ED3862" w:rsidRPr="008F4362" w:rsidRDefault="003B434E" w:rsidP="00394B98">
                      <w:pPr>
                        <w:shd w:val="clear" w:color="auto" w:fill="FFE599" w:themeFill="accent4" w:themeFillTint="66"/>
                        <w:spacing w:before="4" w:line="276" w:lineRule="auto"/>
                        <w:ind w:right="1443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>AI</w:t>
                      </w:r>
                      <w:r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ab/>
                        <w:t>- Afaceri industriale   1C+1S</w:t>
                      </w:r>
                      <w:r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ab/>
                      </w:r>
                      <w:r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ab/>
                      </w:r>
                      <w:r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ab/>
                      </w:r>
                      <w:r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ab/>
                      </w:r>
                      <w:r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ab/>
                      </w:r>
                      <w:proofErr w:type="spellStart"/>
                      <w:r w:rsidR="00A63E70"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>S.L</w:t>
                      </w:r>
                      <w:r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>.dr.ing</w:t>
                      </w:r>
                      <w:proofErr w:type="spellEnd"/>
                      <w:r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 xml:space="preserve">. </w:t>
                      </w:r>
                      <w:r w:rsidR="00A63E70" w:rsidRPr="00394B98">
                        <w:rPr>
                          <w:rFonts w:ascii="Arial" w:hAnsi="Arial" w:cs="Arial"/>
                          <w:sz w:val="22"/>
                          <w:szCs w:val="22"/>
                          <w:shd w:val="clear" w:color="auto" w:fill="FFE599" w:themeFill="accent4" w:themeFillTint="66"/>
                        </w:rPr>
                        <w:t>Iuliana GRECU</w:t>
                      </w:r>
                    </w:p>
                  </w:txbxContent>
                </v:textbox>
              </v:shape>
            </w:pict>
          </mc:Fallback>
        </mc:AlternateContent>
      </w:r>
      <w:r w:rsidR="005A2E09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7CBA1F3" wp14:editId="47CB1721">
                <wp:simplePos x="0" y="0"/>
                <wp:positionH relativeFrom="column">
                  <wp:posOffset>470535</wp:posOffset>
                </wp:positionH>
                <wp:positionV relativeFrom="paragraph">
                  <wp:posOffset>6646545</wp:posOffset>
                </wp:positionV>
                <wp:extent cx="2171700" cy="914400"/>
                <wp:effectExtent l="0" t="0" r="76200" b="7620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9144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3E9904A" w14:textId="77777777" w:rsidR="00ED3862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rogram orar</w:t>
                            </w:r>
                          </w:p>
                          <w:p w14:paraId="3251242D" w14:textId="77777777" w:rsidR="00ED3862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luni –  vineri:  17-20,20</w:t>
                            </w:r>
                          </w:p>
                          <w:p w14:paraId="6DE59C26" w14:textId="77777777" w:rsidR="00ED3862" w:rsidRPr="007B5315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iercuri *</w:t>
                            </w:r>
                            <w:r w:rsidRPr="000D6F4A">
                              <w:rPr>
                                <w:b/>
                                <w:sz w:val="24"/>
                                <w:szCs w:val="24"/>
                                <w:lang w:val="it-IT"/>
                              </w:rPr>
                              <w:t xml:space="preserve"> </w:t>
                            </w:r>
                            <w:r w:rsidRPr="000D6F4A">
                              <w:rPr>
                                <w:b/>
                                <w:sz w:val="24"/>
                                <w:szCs w:val="24"/>
                                <w:lang w:val="it-IT"/>
                              </w:rPr>
                              <w:t xml:space="preserve">13 - 17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CA45ACA" w14:textId="77777777" w:rsidR="00ED3862" w:rsidRPr="004B5067" w:rsidRDefault="00ED3862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CBA1F3" id="Text Box 4" o:spid="_x0000_s1029" type="#_x0000_t202" style="position:absolute;margin-left:37.05pt;margin-top:523.35pt;width:171pt;height:1in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" fillcolor="silver" strokecolor="white">
                <v:shadow on="t" opacity=".5" offset="6pt,6pt"/>
                <v:textbox>
                  <w:txbxContent>
                    <w:p w14:paraId="03E9904A" w14:textId="77777777" w:rsidR="00ED3862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rogram orar</w:t>
                      </w:r>
                    </w:p>
                    <w:p w14:paraId="3251242D" w14:textId="77777777" w:rsidR="00ED3862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luni –  vineri:  17-20,20</w:t>
                      </w:r>
                    </w:p>
                    <w:p w14:paraId="6DE59C26" w14:textId="77777777" w:rsidR="00ED3862" w:rsidRPr="007B5315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miercuri *</w:t>
                      </w:r>
                      <w:r w:rsidRPr="000D6F4A">
                        <w:rPr>
                          <w:b/>
                          <w:sz w:val="24"/>
                          <w:szCs w:val="24"/>
                          <w:lang w:val="it-IT"/>
                        </w:rPr>
                        <w:t xml:space="preserve"> </w:t>
                      </w:r>
                      <w:r w:rsidRPr="000D6F4A">
                        <w:rPr>
                          <w:b/>
                          <w:sz w:val="24"/>
                          <w:szCs w:val="24"/>
                          <w:lang w:val="it-IT"/>
                        </w:rPr>
                        <w:t xml:space="preserve">13 - 17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CA45ACA" w14:textId="77777777" w:rsidR="00ED3862" w:rsidRPr="004B5067" w:rsidRDefault="00ED3862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2E09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A10B6A0" wp14:editId="4A6B7CBB">
                <wp:simplePos x="0" y="0"/>
                <wp:positionH relativeFrom="column">
                  <wp:posOffset>470535</wp:posOffset>
                </wp:positionH>
                <wp:positionV relativeFrom="paragraph">
                  <wp:posOffset>6646545</wp:posOffset>
                </wp:positionV>
                <wp:extent cx="2171700" cy="914400"/>
                <wp:effectExtent l="0" t="0" r="76200" b="76200"/>
                <wp:wrapNone/>
                <wp:docPr id="1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9144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3F40D25" w14:textId="77777777" w:rsidR="00ED3862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rogram orar</w:t>
                            </w:r>
                          </w:p>
                          <w:p w14:paraId="54A928EB" w14:textId="77777777" w:rsidR="00ED3862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luni –  vineri:  17-20,20</w:t>
                            </w:r>
                          </w:p>
                          <w:p w14:paraId="7893AF76" w14:textId="77777777" w:rsidR="00ED3862" w:rsidRPr="007B5315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iercuri *</w:t>
                            </w:r>
                            <w:r w:rsidRPr="000D6F4A">
                              <w:rPr>
                                <w:b/>
                                <w:sz w:val="24"/>
                                <w:szCs w:val="24"/>
                                <w:lang w:val="it-IT"/>
                              </w:rPr>
                              <w:t xml:space="preserve"> </w:t>
                            </w:r>
                            <w:r w:rsidRPr="000D6F4A">
                              <w:rPr>
                                <w:b/>
                                <w:sz w:val="24"/>
                                <w:szCs w:val="24"/>
                                <w:lang w:val="it-IT"/>
                              </w:rPr>
                              <w:t xml:space="preserve">13 - 17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4BF37E1" w14:textId="77777777" w:rsidR="00ED3862" w:rsidRPr="004B5067" w:rsidRDefault="00ED3862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10B6A0" id="Text Box 3" o:spid="_x0000_s1030" type="#_x0000_t202" style="position:absolute;margin-left:37.05pt;margin-top:523.35pt;width:171pt;height:1in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" fillcolor="silver" strokecolor="white">
                <v:shadow on="t" opacity=".5" offset="6pt,6pt"/>
                <v:textbox>
                  <w:txbxContent>
                    <w:p w14:paraId="53F40D25" w14:textId="77777777" w:rsidR="00ED3862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rogram orar</w:t>
                      </w:r>
                    </w:p>
                    <w:p w14:paraId="54A928EB" w14:textId="77777777" w:rsidR="00ED3862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luni –  vineri:  17-20,20</w:t>
                      </w:r>
                    </w:p>
                    <w:p w14:paraId="7893AF76" w14:textId="77777777" w:rsidR="00ED3862" w:rsidRPr="007B5315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miercuri *</w:t>
                      </w:r>
                      <w:r w:rsidRPr="000D6F4A">
                        <w:rPr>
                          <w:b/>
                          <w:sz w:val="24"/>
                          <w:szCs w:val="24"/>
                          <w:lang w:val="it-IT"/>
                        </w:rPr>
                        <w:t xml:space="preserve"> </w:t>
                      </w:r>
                      <w:r w:rsidRPr="000D6F4A">
                        <w:rPr>
                          <w:b/>
                          <w:sz w:val="24"/>
                          <w:szCs w:val="24"/>
                          <w:lang w:val="it-IT"/>
                        </w:rPr>
                        <w:t xml:space="preserve">13 - 17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4BF37E1" w14:textId="77777777" w:rsidR="00ED3862" w:rsidRPr="004B5067" w:rsidRDefault="00ED3862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2E09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E3AFFAC" wp14:editId="24C0C362">
                <wp:simplePos x="0" y="0"/>
                <wp:positionH relativeFrom="column">
                  <wp:posOffset>470535</wp:posOffset>
                </wp:positionH>
                <wp:positionV relativeFrom="paragraph">
                  <wp:posOffset>6646545</wp:posOffset>
                </wp:positionV>
                <wp:extent cx="2171700" cy="914400"/>
                <wp:effectExtent l="0" t="0" r="76200" b="7620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9144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3CF55C0" w14:textId="77777777" w:rsidR="00ED3862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rogram orar</w:t>
                            </w:r>
                          </w:p>
                          <w:p w14:paraId="64196444" w14:textId="77777777" w:rsidR="00ED3862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luni –  vineri:  17-20,20</w:t>
                            </w:r>
                          </w:p>
                          <w:p w14:paraId="3D28636A" w14:textId="77777777" w:rsidR="00ED3862" w:rsidRPr="007B5315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iercuri *</w:t>
                            </w:r>
                            <w:r w:rsidRPr="000D6F4A">
                              <w:rPr>
                                <w:b/>
                                <w:sz w:val="24"/>
                                <w:szCs w:val="24"/>
                                <w:lang w:val="it-IT"/>
                              </w:rPr>
                              <w:t xml:space="preserve"> </w:t>
                            </w:r>
                            <w:r w:rsidRPr="000D6F4A">
                              <w:rPr>
                                <w:b/>
                                <w:sz w:val="24"/>
                                <w:szCs w:val="24"/>
                                <w:lang w:val="it-IT"/>
                              </w:rPr>
                              <w:t xml:space="preserve">13 - 17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17AA3C3" w14:textId="77777777" w:rsidR="00ED3862" w:rsidRPr="004B5067" w:rsidRDefault="00ED3862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3AFFAC" id="_x0000_s1031" type="#_x0000_t202" style="position:absolute;margin-left:37.05pt;margin-top:523.35pt;width:171pt;height:1in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" fillcolor="silver" strokecolor="white">
                <v:shadow on="t" opacity=".5" offset="6pt,6pt"/>
                <v:textbox>
                  <w:txbxContent>
                    <w:p w14:paraId="23CF55C0" w14:textId="77777777" w:rsidR="00ED3862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rogram orar</w:t>
                      </w:r>
                    </w:p>
                    <w:p w14:paraId="64196444" w14:textId="77777777" w:rsidR="00ED3862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luni –  vineri:  17-20,20</w:t>
                      </w:r>
                    </w:p>
                    <w:p w14:paraId="3D28636A" w14:textId="77777777" w:rsidR="00ED3862" w:rsidRPr="007B5315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miercuri *</w:t>
                      </w:r>
                      <w:r w:rsidRPr="000D6F4A">
                        <w:rPr>
                          <w:b/>
                          <w:sz w:val="24"/>
                          <w:szCs w:val="24"/>
                          <w:lang w:val="it-IT"/>
                        </w:rPr>
                        <w:t xml:space="preserve"> </w:t>
                      </w:r>
                      <w:r w:rsidRPr="000D6F4A">
                        <w:rPr>
                          <w:b/>
                          <w:sz w:val="24"/>
                          <w:szCs w:val="24"/>
                          <w:lang w:val="it-IT"/>
                        </w:rPr>
                        <w:t xml:space="preserve">13 - 17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17AA3C3" w14:textId="77777777" w:rsidR="00ED3862" w:rsidRPr="004B5067" w:rsidRDefault="00ED3862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2E09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86F6ABD" wp14:editId="65E26733">
                <wp:simplePos x="0" y="0"/>
                <wp:positionH relativeFrom="column">
                  <wp:posOffset>470535</wp:posOffset>
                </wp:positionH>
                <wp:positionV relativeFrom="paragraph">
                  <wp:posOffset>6646545</wp:posOffset>
                </wp:positionV>
                <wp:extent cx="2171700" cy="914400"/>
                <wp:effectExtent l="0" t="0" r="76200" b="7620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9144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8C5097E" w14:textId="77777777" w:rsidR="00ED3862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rogram orar</w:t>
                            </w:r>
                          </w:p>
                          <w:p w14:paraId="1A0A1A2A" w14:textId="77777777" w:rsidR="00ED3862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luni –  vineri:  17-20,20</w:t>
                            </w:r>
                          </w:p>
                          <w:p w14:paraId="109A8C9C" w14:textId="77777777" w:rsidR="00ED3862" w:rsidRPr="007B5315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iercuri *</w:t>
                            </w:r>
                            <w:r w:rsidRPr="000D6F4A">
                              <w:rPr>
                                <w:b/>
                                <w:sz w:val="24"/>
                                <w:szCs w:val="24"/>
                                <w:lang w:val="it-IT"/>
                              </w:rPr>
                              <w:t xml:space="preserve"> </w:t>
                            </w:r>
                            <w:r w:rsidRPr="000D6F4A">
                              <w:rPr>
                                <w:b/>
                                <w:sz w:val="24"/>
                                <w:szCs w:val="24"/>
                                <w:lang w:val="it-IT"/>
                              </w:rPr>
                              <w:t xml:space="preserve">13 - 17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410FDDD" w14:textId="77777777" w:rsidR="00ED3862" w:rsidRPr="004B5067" w:rsidRDefault="00ED3862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6F6ABD" id="Text Box 2" o:spid="_x0000_s1032" type="#_x0000_t202" style="position:absolute;margin-left:37.05pt;margin-top:523.35pt;width:171pt;height:1in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" fillcolor="silver" strokecolor="white">
                <v:shadow on="t" opacity=".5" offset="6pt,6pt"/>
                <v:textbox>
                  <w:txbxContent>
                    <w:p w14:paraId="58C5097E" w14:textId="77777777" w:rsidR="00ED3862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rogram orar</w:t>
                      </w:r>
                    </w:p>
                    <w:p w14:paraId="1A0A1A2A" w14:textId="77777777" w:rsidR="00ED3862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luni –  vineri:  17-20,20</w:t>
                      </w:r>
                    </w:p>
                    <w:p w14:paraId="109A8C9C" w14:textId="77777777" w:rsidR="00ED3862" w:rsidRPr="007B5315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miercuri *</w:t>
                      </w:r>
                      <w:r w:rsidRPr="000D6F4A">
                        <w:rPr>
                          <w:b/>
                          <w:sz w:val="24"/>
                          <w:szCs w:val="24"/>
                          <w:lang w:val="it-IT"/>
                        </w:rPr>
                        <w:t xml:space="preserve"> </w:t>
                      </w:r>
                      <w:r w:rsidRPr="000D6F4A">
                        <w:rPr>
                          <w:b/>
                          <w:sz w:val="24"/>
                          <w:szCs w:val="24"/>
                          <w:lang w:val="it-IT"/>
                        </w:rPr>
                        <w:t xml:space="preserve">13 - 17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410FDDD" w14:textId="77777777" w:rsidR="00ED3862" w:rsidRPr="004B5067" w:rsidRDefault="00ED3862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2E09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55E94E0" wp14:editId="73ADF666">
                <wp:simplePos x="0" y="0"/>
                <wp:positionH relativeFrom="column">
                  <wp:posOffset>2770505</wp:posOffset>
                </wp:positionH>
                <wp:positionV relativeFrom="paragraph">
                  <wp:posOffset>4536440</wp:posOffset>
                </wp:positionV>
                <wp:extent cx="2171700" cy="914400"/>
                <wp:effectExtent l="0" t="0" r="76200" b="76200"/>
                <wp:wrapNone/>
                <wp:docPr id="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9144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71CDAB3" w14:textId="77777777" w:rsidR="00ED3862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rogram orar</w:t>
                            </w:r>
                          </w:p>
                          <w:p w14:paraId="08FEF174" w14:textId="77777777" w:rsidR="00ED3862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luni –  vineri:  17-20,20</w:t>
                            </w:r>
                          </w:p>
                          <w:p w14:paraId="37819C40" w14:textId="77777777" w:rsidR="00ED3862" w:rsidRPr="007B5315" w:rsidRDefault="003B434E" w:rsidP="00ED3862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iercuri *</w:t>
                            </w:r>
                            <w:r w:rsidRPr="000D6F4A">
                              <w:rPr>
                                <w:b/>
                                <w:sz w:val="24"/>
                                <w:szCs w:val="24"/>
                                <w:lang w:val="it-IT"/>
                              </w:rPr>
                              <w:t xml:space="preserve"> </w:t>
                            </w:r>
                            <w:r w:rsidRPr="000D6F4A">
                              <w:rPr>
                                <w:b/>
                                <w:sz w:val="24"/>
                                <w:szCs w:val="24"/>
                                <w:lang w:val="it-IT"/>
                              </w:rPr>
                              <w:t xml:space="preserve">13 - 17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2540411" w14:textId="77777777" w:rsidR="00ED3862" w:rsidRPr="004B5067" w:rsidRDefault="00ED3862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5E94E0" id="Text Box 1" o:spid="_x0000_s1033" type="#_x0000_t202" style="position:absolute;margin-left:218.15pt;margin-top:357.2pt;width:171pt;height:1in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" fillcolor="silver" strokecolor="white">
                <v:shadow on="t" opacity=".5" offset="6pt,6pt"/>
                <v:textbox>
                  <w:txbxContent>
                    <w:p w14:paraId="571CDAB3" w14:textId="77777777" w:rsidR="00ED3862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Program orar</w:t>
                      </w:r>
                    </w:p>
                    <w:p w14:paraId="08FEF174" w14:textId="77777777" w:rsidR="00ED3862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luni –  vineri:  17-20,20</w:t>
                      </w:r>
                    </w:p>
                    <w:p w14:paraId="37819C40" w14:textId="77777777" w:rsidR="00ED3862" w:rsidRPr="007B5315" w:rsidRDefault="003B434E" w:rsidP="00ED3862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miercuri *</w:t>
                      </w:r>
                      <w:r w:rsidRPr="000D6F4A">
                        <w:rPr>
                          <w:b/>
                          <w:sz w:val="24"/>
                          <w:szCs w:val="24"/>
                          <w:lang w:val="it-IT"/>
                        </w:rPr>
                        <w:t xml:space="preserve"> </w:t>
                      </w:r>
                      <w:r w:rsidRPr="000D6F4A">
                        <w:rPr>
                          <w:b/>
                          <w:sz w:val="24"/>
                          <w:szCs w:val="24"/>
                          <w:lang w:val="it-IT"/>
                        </w:rPr>
                        <w:t xml:space="preserve">13 - 17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2540411" w14:textId="77777777" w:rsidR="00ED3862" w:rsidRPr="004B5067" w:rsidRDefault="00ED3862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773CE4" w:rsidSect="001F6210">
      <w:pgSz w:w="16838" w:h="11906" w:orient="landscape" w:code="9"/>
      <w:pgMar w:top="1440" w:right="1440" w:bottom="1440" w:left="1800" w:header="720" w:footer="720" w:gutter="0"/>
      <w:pgNumType w:start="1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DYxNTMxM7A0MzFV0lEKTi0uzszPAykwtKwFADtb5HAtAAAA"/>
  </w:docVars>
  <w:rsids>
    <w:rsidRoot w:val="00773CE4"/>
    <w:rsid w:val="00060828"/>
    <w:rsid w:val="0006519E"/>
    <w:rsid w:val="00071B61"/>
    <w:rsid w:val="00076BE5"/>
    <w:rsid w:val="000E0AE7"/>
    <w:rsid w:val="000F1C7F"/>
    <w:rsid w:val="001F6210"/>
    <w:rsid w:val="00210037"/>
    <w:rsid w:val="00224601"/>
    <w:rsid w:val="00230C59"/>
    <w:rsid w:val="002343FF"/>
    <w:rsid w:val="00240B56"/>
    <w:rsid w:val="0025627E"/>
    <w:rsid w:val="002659DF"/>
    <w:rsid w:val="002E337E"/>
    <w:rsid w:val="00394B98"/>
    <w:rsid w:val="003B434E"/>
    <w:rsid w:val="00417875"/>
    <w:rsid w:val="00457E73"/>
    <w:rsid w:val="00466763"/>
    <w:rsid w:val="00487755"/>
    <w:rsid w:val="005014F0"/>
    <w:rsid w:val="005A2E09"/>
    <w:rsid w:val="00650631"/>
    <w:rsid w:val="00653401"/>
    <w:rsid w:val="006B3EB9"/>
    <w:rsid w:val="006E0B47"/>
    <w:rsid w:val="006F7B38"/>
    <w:rsid w:val="007216D7"/>
    <w:rsid w:val="007426DC"/>
    <w:rsid w:val="00773CE4"/>
    <w:rsid w:val="007862EA"/>
    <w:rsid w:val="007B4488"/>
    <w:rsid w:val="007B56A0"/>
    <w:rsid w:val="007C721E"/>
    <w:rsid w:val="007D513A"/>
    <w:rsid w:val="007D6BD9"/>
    <w:rsid w:val="007F7858"/>
    <w:rsid w:val="00802B05"/>
    <w:rsid w:val="008327C5"/>
    <w:rsid w:val="00897089"/>
    <w:rsid w:val="008D7112"/>
    <w:rsid w:val="008F7B87"/>
    <w:rsid w:val="00907EDC"/>
    <w:rsid w:val="00920F06"/>
    <w:rsid w:val="00923B4C"/>
    <w:rsid w:val="00972543"/>
    <w:rsid w:val="00974F5A"/>
    <w:rsid w:val="00A43C3D"/>
    <w:rsid w:val="00A45D99"/>
    <w:rsid w:val="00A63E70"/>
    <w:rsid w:val="00A664E7"/>
    <w:rsid w:val="00A752F5"/>
    <w:rsid w:val="00AA619E"/>
    <w:rsid w:val="00AB5519"/>
    <w:rsid w:val="00AC4F38"/>
    <w:rsid w:val="00AE5B90"/>
    <w:rsid w:val="00B051E6"/>
    <w:rsid w:val="00B60A75"/>
    <w:rsid w:val="00B7105A"/>
    <w:rsid w:val="00C02595"/>
    <w:rsid w:val="00C341C1"/>
    <w:rsid w:val="00CB1356"/>
    <w:rsid w:val="00CB627F"/>
    <w:rsid w:val="00CC31BB"/>
    <w:rsid w:val="00CE6A55"/>
    <w:rsid w:val="00CE6CEB"/>
    <w:rsid w:val="00D209CE"/>
    <w:rsid w:val="00D52A43"/>
    <w:rsid w:val="00D573B7"/>
    <w:rsid w:val="00DA4DC3"/>
    <w:rsid w:val="00DB2084"/>
    <w:rsid w:val="00E13786"/>
    <w:rsid w:val="00E20838"/>
    <w:rsid w:val="00E26970"/>
    <w:rsid w:val="00E6789D"/>
    <w:rsid w:val="00E70D5F"/>
    <w:rsid w:val="00E97DB6"/>
    <w:rsid w:val="00EA27D2"/>
    <w:rsid w:val="00EC0935"/>
    <w:rsid w:val="00ED3862"/>
    <w:rsid w:val="00F45CF6"/>
    <w:rsid w:val="00F546B2"/>
    <w:rsid w:val="00F767B7"/>
    <w:rsid w:val="00F84FEC"/>
    <w:rsid w:val="00FE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ADCA88"/>
  <w15:docId w15:val="{C87D9ECF-EF5B-4F4B-A4BF-CF6516ED1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838"/>
    <w:rPr>
      <w:lang w:val="ro-RO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b/>
      <w:i/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3119"/>
      </w:tabs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tabs>
        <w:tab w:val="left" w:pos="3119"/>
      </w:tabs>
      <w:jc w:val="center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outlineLvl w:val="4"/>
    </w:pPr>
    <w:rPr>
      <w:b/>
      <w:sz w:val="24"/>
      <w:szCs w:val="24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57" w:type="dxa"/>
        <w:right w:w="57" w:type="dxa"/>
      </w:tblCellMar>
    </w:tblPr>
  </w:style>
  <w:style w:type="character" w:customStyle="1" w:styleId="Heading5Char">
    <w:name w:val="Heading 5 Char"/>
    <w:basedOn w:val="DefaultParagraphFont"/>
    <w:link w:val="Heading5"/>
    <w:uiPriority w:val="9"/>
    <w:rsid w:val="00897089"/>
    <w:rPr>
      <w:b/>
      <w:sz w:val="24"/>
      <w:szCs w:val="24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6</Words>
  <Characters>1209</Characters>
  <Application>Microsoft Office Word</Application>
  <DocSecurity>0</DocSecurity>
  <Lines>28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 f</dc:creator>
  <cp:keywords/>
  <cp:lastModifiedBy>Bogdan Fleaca (76884)</cp:lastModifiedBy>
  <cp:revision>5</cp:revision>
  <cp:lastPrinted>2023-02-16T09:22:00Z</cp:lastPrinted>
  <dcterms:created xsi:type="dcterms:W3CDTF">2024-02-21T10:13:00Z</dcterms:created>
  <dcterms:modified xsi:type="dcterms:W3CDTF">2024-02-23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bf711b44d29be511efe61f65546101826f98d43eb61d612f86c95bcda3180c</vt:lpwstr>
  </property>
</Properties>
</file>